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9E206" w14:textId="54971C2C" w:rsidR="00BF2413" w:rsidRPr="00795114" w:rsidRDefault="00B663D2" w:rsidP="00B663D2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95114">
        <w:rPr>
          <w:rFonts w:ascii="Arial" w:hAnsi="Arial" w:cs="Arial"/>
          <w:b/>
          <w:bCs/>
          <w:sz w:val="32"/>
          <w:szCs w:val="32"/>
        </w:rPr>
        <w:t>ISE224</w:t>
      </w:r>
      <w:r w:rsidR="00BF2413" w:rsidRPr="00795114">
        <w:rPr>
          <w:rFonts w:ascii="Arial" w:hAnsi="Arial" w:cs="Arial"/>
          <w:b/>
          <w:bCs/>
          <w:sz w:val="32"/>
          <w:szCs w:val="32"/>
        </w:rPr>
        <w:t xml:space="preserve"> Python for Engineers</w:t>
      </w:r>
      <w:r w:rsidRPr="00795114">
        <w:rPr>
          <w:rFonts w:ascii="Arial" w:hAnsi="Arial" w:cs="Arial"/>
          <w:b/>
          <w:bCs/>
          <w:sz w:val="32"/>
          <w:szCs w:val="32"/>
        </w:rPr>
        <w:t xml:space="preserve"> </w:t>
      </w:r>
    </w:p>
    <w:p w14:paraId="5DF000A8" w14:textId="1212CF5D" w:rsidR="00B663D2" w:rsidRPr="00795114" w:rsidRDefault="00B663D2" w:rsidP="00B663D2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795114">
        <w:rPr>
          <w:rFonts w:ascii="Arial" w:hAnsi="Arial" w:cs="Arial"/>
          <w:b/>
          <w:bCs/>
          <w:sz w:val="28"/>
          <w:szCs w:val="28"/>
        </w:rPr>
        <w:t>Homework 1</w:t>
      </w:r>
    </w:p>
    <w:p w14:paraId="17D53CAD" w14:textId="77777777" w:rsidR="00634DF4" w:rsidRDefault="00634DF4" w:rsidP="00BF2413"/>
    <w:p w14:paraId="69EBF2E0" w14:textId="1A751A34" w:rsidR="00264FA2" w:rsidRPr="005D5006" w:rsidRDefault="00CD2BD8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>
        <w:rPr>
          <w:rFonts w:ascii="Consolas" w:hAnsi="Consolas"/>
          <w:color w:val="0000FF"/>
        </w:rPr>
        <w:t xml:space="preserve">Each </w:t>
      </w:r>
      <w:r w:rsidR="006C6CB9">
        <w:rPr>
          <w:rFonts w:ascii="Consolas" w:hAnsi="Consolas"/>
          <w:color w:val="0000FF"/>
        </w:rPr>
        <w:t>person</w:t>
      </w:r>
      <w:r>
        <w:rPr>
          <w:rFonts w:ascii="Consolas" w:hAnsi="Consolas"/>
          <w:color w:val="0000FF"/>
        </w:rPr>
        <w:t xml:space="preserve"> s</w:t>
      </w:r>
      <w:r w:rsidR="00BF2413" w:rsidRPr="005D5006">
        <w:rPr>
          <w:rFonts w:ascii="Consolas" w:hAnsi="Consolas"/>
          <w:color w:val="0000FF"/>
        </w:rPr>
        <w:t>ubmit</w:t>
      </w:r>
      <w:r w:rsidR="006C6CB9">
        <w:rPr>
          <w:rFonts w:ascii="Consolas" w:hAnsi="Consolas"/>
          <w:color w:val="0000FF"/>
        </w:rPr>
        <w:t>s</w:t>
      </w:r>
      <w:r w:rsidR="00BF2413" w:rsidRPr="005D5006">
        <w:rPr>
          <w:rFonts w:ascii="Consolas" w:hAnsi="Consolas"/>
          <w:color w:val="0000FF"/>
        </w:rPr>
        <w:t xml:space="preserve"> one .</w:t>
      </w:r>
      <w:proofErr w:type="spellStart"/>
      <w:r w:rsidR="00BF2413" w:rsidRPr="005D5006">
        <w:rPr>
          <w:rFonts w:ascii="Consolas" w:hAnsi="Consolas"/>
          <w:color w:val="0000FF"/>
        </w:rPr>
        <w:t>py</w:t>
      </w:r>
      <w:proofErr w:type="spellEnd"/>
      <w:r w:rsidR="00BF2413" w:rsidRPr="005D5006">
        <w:rPr>
          <w:rFonts w:ascii="Consolas" w:hAnsi="Consolas"/>
          <w:color w:val="0000FF"/>
        </w:rPr>
        <w:t xml:space="preserve"> file named </w:t>
      </w:r>
      <w:r w:rsidR="00264FA2" w:rsidRPr="005D5006">
        <w:rPr>
          <w:rFonts w:ascii="Consolas" w:hAnsi="Consolas"/>
          <w:color w:val="0000FF"/>
        </w:rPr>
        <w:t xml:space="preserve">as </w:t>
      </w:r>
      <w:r w:rsidR="00264FA2" w:rsidRPr="005D5006">
        <w:rPr>
          <w:rFonts w:ascii="Consolas" w:hAnsi="Consolas"/>
          <w:b/>
          <w:bCs/>
          <w:color w:val="0000FF"/>
        </w:rPr>
        <w:t>[</w:t>
      </w:r>
      <w:r w:rsidR="00BF2413" w:rsidRPr="005D5006">
        <w:rPr>
          <w:rFonts w:ascii="Consolas" w:hAnsi="Consolas"/>
          <w:b/>
          <w:bCs/>
          <w:color w:val="0000FF"/>
        </w:rPr>
        <w:t>HW1_</w:t>
      </w:r>
      <w:r w:rsidR="006C6CB9">
        <w:rPr>
          <w:rFonts w:ascii="Consolas" w:hAnsi="Consolas"/>
          <w:b/>
          <w:bCs/>
          <w:color w:val="0000FF"/>
        </w:rPr>
        <w:t>CaneID</w:t>
      </w:r>
      <w:r w:rsidR="00264FA2" w:rsidRPr="005D5006">
        <w:rPr>
          <w:rFonts w:ascii="Consolas" w:hAnsi="Consolas"/>
          <w:b/>
          <w:bCs/>
          <w:color w:val="0000FF"/>
        </w:rPr>
        <w:t>].</w:t>
      </w:r>
      <w:proofErr w:type="spellStart"/>
      <w:r w:rsidR="00264FA2" w:rsidRPr="005D5006">
        <w:rPr>
          <w:rFonts w:ascii="Consolas" w:hAnsi="Consolas"/>
          <w:b/>
          <w:bCs/>
          <w:color w:val="0000FF"/>
        </w:rPr>
        <w:t>py</w:t>
      </w:r>
      <w:proofErr w:type="spellEnd"/>
    </w:p>
    <w:p w14:paraId="58B8AEAA" w14:textId="5C4B8418" w:rsidR="00BF2413" w:rsidRPr="005D5006" w:rsidRDefault="00BF2413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 w:rsidRPr="005D5006">
        <w:rPr>
          <w:rFonts w:ascii="Consolas" w:hAnsi="Consolas"/>
          <w:color w:val="0000FF"/>
        </w:rPr>
        <w:t xml:space="preserve">Follow the format specified in the </w:t>
      </w:r>
      <w:r w:rsidRPr="005D5006">
        <w:rPr>
          <w:rFonts w:ascii="Consolas" w:hAnsi="Consolas"/>
          <w:b/>
          <w:bCs/>
          <w:color w:val="0000FF"/>
        </w:rPr>
        <w:t>hw_template.py</w:t>
      </w:r>
    </w:p>
    <w:p w14:paraId="58178760" w14:textId="0397EC6E" w:rsidR="00BF2413" w:rsidRPr="005D5006" w:rsidRDefault="00BF2413" w:rsidP="00BF2413">
      <w:pPr>
        <w:pStyle w:val="ListParagraph"/>
        <w:numPr>
          <w:ilvl w:val="0"/>
          <w:numId w:val="4"/>
        </w:numPr>
        <w:rPr>
          <w:rFonts w:ascii="Consolas" w:hAnsi="Consolas"/>
          <w:color w:val="0000FF"/>
        </w:rPr>
      </w:pPr>
      <w:r w:rsidRPr="005D5006">
        <w:rPr>
          <w:rFonts w:ascii="Consolas" w:hAnsi="Consolas"/>
          <w:color w:val="0000FF"/>
        </w:rPr>
        <w:t>Due:</w:t>
      </w:r>
      <w:r w:rsidR="005D5006" w:rsidRPr="005D5006">
        <w:rPr>
          <w:rFonts w:ascii="Consolas" w:hAnsi="Consolas"/>
          <w:color w:val="0000FF"/>
        </w:rPr>
        <w:t xml:space="preserve"> </w:t>
      </w:r>
      <w:r w:rsidR="005D5006" w:rsidRPr="005D5006">
        <w:rPr>
          <w:rFonts w:ascii="Consolas" w:hAnsi="Consolas"/>
          <w:color w:val="0000FF"/>
          <w:u w:val="single"/>
        </w:rPr>
        <w:t xml:space="preserve">February </w:t>
      </w:r>
      <w:r w:rsidR="001B6231">
        <w:rPr>
          <w:rFonts w:ascii="Consolas" w:hAnsi="Consolas"/>
          <w:color w:val="0000FF"/>
          <w:u w:val="single"/>
        </w:rPr>
        <w:t>9</w:t>
      </w:r>
      <w:r w:rsidR="005D5006" w:rsidRPr="005D5006">
        <w:rPr>
          <w:rFonts w:ascii="Consolas" w:hAnsi="Consolas"/>
          <w:color w:val="0000FF"/>
          <w:u w:val="single"/>
          <w:vertAlign w:val="superscript"/>
        </w:rPr>
        <w:t>th</w:t>
      </w:r>
      <w:r w:rsidR="005D5006" w:rsidRPr="005D5006">
        <w:rPr>
          <w:rFonts w:ascii="Consolas" w:hAnsi="Consolas"/>
          <w:color w:val="0000FF"/>
          <w:u w:val="single"/>
        </w:rPr>
        <w:t xml:space="preserve"> 11:59 PM (ET)</w:t>
      </w:r>
    </w:p>
    <w:p w14:paraId="1F39F40E" w14:textId="77777777" w:rsidR="00634DF4" w:rsidRDefault="00634DF4" w:rsidP="00634DF4">
      <w:pPr>
        <w:rPr>
          <w:rFonts w:ascii="Consolas" w:hAnsi="Consolas"/>
        </w:rPr>
      </w:pPr>
    </w:p>
    <w:p w14:paraId="0C81C6B1" w14:textId="77777777" w:rsidR="00590C9F" w:rsidRPr="00BF2413" w:rsidRDefault="00590C9F" w:rsidP="00634DF4">
      <w:pPr>
        <w:rPr>
          <w:rFonts w:ascii="Consolas" w:hAnsi="Consolas"/>
        </w:rPr>
      </w:pPr>
    </w:p>
    <w:p w14:paraId="5023C119" w14:textId="5DCBA936" w:rsidR="00057136" w:rsidRPr="002A3F17" w:rsidRDefault="005D5006" w:rsidP="005D500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Write a program to p</w:t>
      </w:r>
      <w:r w:rsidR="00057136" w:rsidRPr="002A3F17">
        <w:rPr>
          <w:rFonts w:ascii="Times New Roman" w:hAnsi="Times New Roman" w:cs="Times New Roman"/>
        </w:rPr>
        <w:t>rint your name, major and your favorite food in three lines</w:t>
      </w:r>
      <w:r w:rsidRPr="002A3F17">
        <w:rPr>
          <w:rFonts w:ascii="Times New Roman" w:hAnsi="Times New Roman" w:cs="Times New Roman"/>
        </w:rPr>
        <w:t xml:space="preserve"> on screen.</w:t>
      </w:r>
    </w:p>
    <w:p w14:paraId="59048ABE" w14:textId="1E4B8679" w:rsidR="003E2256" w:rsidRPr="00BF2413" w:rsidRDefault="003E2256" w:rsidP="003E2256">
      <w:pPr>
        <w:pStyle w:val="ListParagraph"/>
        <w:rPr>
          <w:rFonts w:ascii="Consolas" w:hAnsi="Consolas"/>
        </w:rPr>
      </w:pPr>
    </w:p>
    <w:p w14:paraId="10E0ABB4" w14:textId="77777777" w:rsidR="003E2256" w:rsidRPr="005D5006" w:rsidRDefault="003E2256" w:rsidP="003E2256">
      <w:pPr>
        <w:ind w:left="720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Output example</w:t>
      </w:r>
    </w:p>
    <w:p w14:paraId="0FB955D7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Yujie</w:t>
      </w:r>
    </w:p>
    <w:p w14:paraId="541EDC9D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Industrial Engineering</w:t>
      </w:r>
    </w:p>
    <w:p w14:paraId="3F026620" w14:textId="77777777" w:rsidR="003E2256" w:rsidRPr="00BF2413" w:rsidRDefault="003E2256" w:rsidP="003E225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Orange chicken</w:t>
      </w:r>
    </w:p>
    <w:p w14:paraId="52729591" w14:textId="77777777" w:rsidR="003E2256" w:rsidRDefault="003E2256" w:rsidP="003E2256">
      <w:pPr>
        <w:pStyle w:val="ListParagraph"/>
        <w:rPr>
          <w:rFonts w:ascii="Consolas" w:hAnsi="Consolas"/>
        </w:rPr>
      </w:pPr>
    </w:p>
    <w:p w14:paraId="26490B16" w14:textId="77777777" w:rsidR="00590C9F" w:rsidRPr="00BF2413" w:rsidRDefault="00590C9F" w:rsidP="003E2256">
      <w:pPr>
        <w:pStyle w:val="ListParagraph"/>
        <w:rPr>
          <w:rFonts w:ascii="Consolas" w:hAnsi="Consolas"/>
        </w:rPr>
      </w:pPr>
    </w:p>
    <w:p w14:paraId="31B1101A" w14:textId="04AB3AB8" w:rsidR="00B663D2" w:rsidRPr="00795114" w:rsidRDefault="005D5006" w:rsidP="005D5006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795114">
        <w:rPr>
          <w:rFonts w:ascii="Times New Roman" w:hAnsi="Times New Roman" w:cs="Times New Roman"/>
        </w:rPr>
        <w:t>Write a program to p</w:t>
      </w:r>
      <w:r w:rsidR="00B663D2" w:rsidRPr="00795114">
        <w:rPr>
          <w:rFonts w:ascii="Times New Roman" w:hAnsi="Times New Roman" w:cs="Times New Roman"/>
        </w:rPr>
        <w:t xml:space="preserve">rint your </w:t>
      </w:r>
      <w:r w:rsidR="00057136" w:rsidRPr="00795114">
        <w:rPr>
          <w:rFonts w:ascii="Times New Roman" w:hAnsi="Times New Roman" w:cs="Times New Roman"/>
        </w:rPr>
        <w:t xml:space="preserve">name, major and your favorite food </w:t>
      </w:r>
      <w:r w:rsidRPr="00795114">
        <w:rPr>
          <w:rFonts w:ascii="Times New Roman" w:hAnsi="Times New Roman" w:cs="Times New Roman"/>
        </w:rPr>
        <w:t xml:space="preserve">in three line on screen </w:t>
      </w:r>
      <w:r w:rsidR="00B663D2" w:rsidRPr="00795114">
        <w:rPr>
          <w:rFonts w:ascii="Times New Roman" w:hAnsi="Times New Roman" w:cs="Times New Roman"/>
        </w:rPr>
        <w:t>with input()</w:t>
      </w:r>
      <w:r w:rsidRPr="00795114">
        <w:rPr>
          <w:rFonts w:ascii="Times New Roman" w:hAnsi="Times New Roman" w:cs="Times New Roman"/>
        </w:rPr>
        <w:t xml:space="preserve"> function. </w:t>
      </w:r>
    </w:p>
    <w:p w14:paraId="45C50D3A" w14:textId="1C7B348A" w:rsidR="00057136" w:rsidRPr="00BF2413" w:rsidRDefault="00057136" w:rsidP="00590C9F">
      <w:pPr>
        <w:rPr>
          <w:rFonts w:ascii="Consolas" w:hAnsi="Consolas"/>
        </w:rPr>
        <w:sectPr w:rsidR="00057136" w:rsidRPr="00BF2413" w:rsidSect="000C312E"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</w:p>
    <w:p w14:paraId="3E37450D" w14:textId="6F8A6A37" w:rsidR="00057136" w:rsidRPr="005D5006" w:rsidRDefault="00057136" w:rsidP="00057136">
      <w:pPr>
        <w:ind w:left="720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Input example</w:t>
      </w:r>
    </w:p>
    <w:p w14:paraId="5BD063B6" w14:textId="77777777" w:rsidR="00CD2BD8" w:rsidRPr="00CD2BD8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name? Yujie</w:t>
      </w:r>
    </w:p>
    <w:p w14:paraId="648E3573" w14:textId="77777777" w:rsidR="00CD2BD8" w:rsidRPr="00CD2BD8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major? Industrial Engineering</w:t>
      </w:r>
    </w:p>
    <w:p w14:paraId="18CFB25F" w14:textId="6C14CDBC" w:rsidR="003E2256" w:rsidRDefault="00CD2BD8" w:rsidP="00CD2BD8">
      <w:pPr>
        <w:ind w:left="720"/>
        <w:rPr>
          <w:rFonts w:ascii="Consolas" w:hAnsi="Consolas" w:cs="Consolas"/>
        </w:rPr>
      </w:pPr>
      <w:r w:rsidRPr="00CD2BD8">
        <w:rPr>
          <w:rFonts w:ascii="Consolas" w:hAnsi="Consolas" w:cs="Consolas"/>
        </w:rPr>
        <w:t>What is your favorite food? Orange chicken</w:t>
      </w:r>
    </w:p>
    <w:p w14:paraId="752598E9" w14:textId="77777777" w:rsidR="00CD2BD8" w:rsidRPr="00BF2413" w:rsidRDefault="00CD2BD8" w:rsidP="00CD2BD8">
      <w:pPr>
        <w:ind w:left="720"/>
        <w:rPr>
          <w:rFonts w:ascii="Consolas" w:hAnsi="Consolas" w:cs="Consolas"/>
        </w:rPr>
      </w:pPr>
    </w:p>
    <w:p w14:paraId="34882562" w14:textId="508F2372" w:rsidR="00057136" w:rsidRPr="005D5006" w:rsidRDefault="00057136" w:rsidP="005D5006">
      <w:pPr>
        <w:ind w:left="720"/>
        <w:jc w:val="both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Output example</w:t>
      </w:r>
    </w:p>
    <w:p w14:paraId="660EE935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Yujie</w:t>
      </w:r>
    </w:p>
    <w:p w14:paraId="65157077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Industrial Engineering</w:t>
      </w:r>
    </w:p>
    <w:p w14:paraId="028879BF" w14:textId="77777777" w:rsidR="00057136" w:rsidRPr="00BF2413" w:rsidRDefault="00057136" w:rsidP="00057136">
      <w:pPr>
        <w:ind w:left="720"/>
        <w:rPr>
          <w:rFonts w:ascii="Consolas" w:hAnsi="Consolas" w:cs="Consolas"/>
        </w:rPr>
      </w:pPr>
      <w:r w:rsidRPr="00BF2413">
        <w:rPr>
          <w:rFonts w:ascii="Consolas" w:hAnsi="Consolas" w:cs="Consolas"/>
        </w:rPr>
        <w:t>Orange chicken</w:t>
      </w:r>
    </w:p>
    <w:p w14:paraId="339955BE" w14:textId="77777777" w:rsidR="00057136" w:rsidRPr="00BF2413" w:rsidRDefault="00057136" w:rsidP="00057136">
      <w:pPr>
        <w:ind w:left="720"/>
        <w:rPr>
          <w:rFonts w:ascii="Consolas" w:hAnsi="Consolas"/>
        </w:rPr>
        <w:sectPr w:rsidR="00057136" w:rsidRPr="00BF2413" w:rsidSect="000C312E">
          <w:type w:val="continuous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</w:p>
    <w:p w14:paraId="2A8E6A13" w14:textId="77777777" w:rsidR="00057136" w:rsidRDefault="00057136" w:rsidP="00057136">
      <w:pPr>
        <w:ind w:left="720"/>
        <w:rPr>
          <w:rFonts w:ascii="Consolas" w:hAnsi="Consolas"/>
        </w:rPr>
      </w:pPr>
    </w:p>
    <w:p w14:paraId="05A7E093" w14:textId="77777777" w:rsidR="00590C9F" w:rsidRPr="00BF2413" w:rsidRDefault="00590C9F" w:rsidP="00057136">
      <w:pPr>
        <w:ind w:left="720"/>
        <w:rPr>
          <w:rFonts w:ascii="Consolas" w:hAnsi="Consolas"/>
        </w:rPr>
      </w:pPr>
    </w:p>
    <w:p w14:paraId="24B49C74" w14:textId="77777777" w:rsidR="00590C9F" w:rsidRDefault="00590C9F" w:rsidP="00590C9F">
      <w:pPr>
        <w:pStyle w:val="ListParagraph"/>
        <w:numPr>
          <w:ilvl w:val="0"/>
          <w:numId w:val="3"/>
        </w:numPr>
      </w:pPr>
      <w:r>
        <w:t>Write a program that asks for the user's name, birthplace, and favorite hobby, and then prints a sentence combining these inputs.</w:t>
      </w:r>
    </w:p>
    <w:p w14:paraId="3FE2DD31" w14:textId="77777777" w:rsidR="00590C9F" w:rsidRPr="00BF2413" w:rsidRDefault="00590C9F" w:rsidP="00590C9F">
      <w:pPr>
        <w:rPr>
          <w:rFonts w:ascii="Consolas" w:hAnsi="Consolas"/>
        </w:rPr>
        <w:sectPr w:rsidR="00590C9F" w:rsidRPr="00BF2413" w:rsidSect="000C312E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</w:p>
    <w:p w14:paraId="7D4C6C7A" w14:textId="77777777" w:rsidR="00590C9F" w:rsidRPr="005D5006" w:rsidRDefault="00590C9F" w:rsidP="00590C9F">
      <w:pPr>
        <w:ind w:left="720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Input example</w:t>
      </w:r>
    </w:p>
    <w:p w14:paraId="77EA6FB1" w14:textId="77777777" w:rsidR="00590C9F" w:rsidRDefault="00590C9F" w:rsidP="00590C9F">
      <w:pPr>
        <w:ind w:left="720"/>
      </w:pPr>
      <w:r w:rsidRPr="00907ED2">
        <w:rPr>
          <w:rFonts w:ascii="Consolas" w:hAnsi="Consolas"/>
        </w:rPr>
        <w:t>Name: Alice</w:t>
      </w:r>
      <w:r w:rsidRPr="00907ED2">
        <w:rPr>
          <w:rFonts w:ascii="Consolas" w:hAnsi="Consolas"/>
        </w:rPr>
        <w:br/>
        <w:t>Birthplace: New York</w:t>
      </w:r>
      <w:r w:rsidRPr="00907ED2">
        <w:rPr>
          <w:rFonts w:ascii="Consolas" w:hAnsi="Consolas"/>
        </w:rPr>
        <w:br/>
        <w:t>Favorite Hobby: Reading</w:t>
      </w:r>
    </w:p>
    <w:p w14:paraId="77CBBE60" w14:textId="77777777" w:rsidR="00590C9F" w:rsidRPr="00BF2413" w:rsidRDefault="00590C9F" w:rsidP="00590C9F">
      <w:pPr>
        <w:ind w:left="720"/>
        <w:rPr>
          <w:rFonts w:ascii="Consolas" w:hAnsi="Consolas" w:cs="Consolas"/>
        </w:rPr>
      </w:pPr>
    </w:p>
    <w:p w14:paraId="5E536A6D" w14:textId="77777777" w:rsidR="00590C9F" w:rsidRPr="005D5006" w:rsidRDefault="00590C9F" w:rsidP="00590C9F">
      <w:pPr>
        <w:ind w:left="720"/>
        <w:jc w:val="both"/>
        <w:rPr>
          <w:rFonts w:ascii="Consolas" w:hAnsi="Consolas"/>
          <w:i/>
          <w:iCs/>
          <w:u w:val="single"/>
        </w:rPr>
      </w:pPr>
      <w:r w:rsidRPr="005D5006">
        <w:rPr>
          <w:rFonts w:ascii="Consolas" w:hAnsi="Consolas"/>
          <w:i/>
          <w:iCs/>
          <w:u w:val="single"/>
        </w:rPr>
        <w:t>Output example</w:t>
      </w:r>
    </w:p>
    <w:p w14:paraId="4126B3AF" w14:textId="77777777" w:rsidR="00590C9F" w:rsidRPr="00BF2413" w:rsidRDefault="00590C9F" w:rsidP="00590C9F">
      <w:pPr>
        <w:ind w:left="720"/>
        <w:rPr>
          <w:rFonts w:ascii="Consolas" w:hAnsi="Consolas"/>
        </w:rPr>
        <w:sectPr w:rsidR="00590C9F" w:rsidRPr="00BF2413" w:rsidSect="000C312E">
          <w:type w:val="continuous"/>
          <w:pgSz w:w="12240" w:h="15840"/>
          <w:pgMar w:top="1440" w:right="1440" w:bottom="1440" w:left="1440" w:header="720" w:footer="720" w:gutter="0"/>
          <w:cols w:space="720"/>
          <w:docGrid w:linePitch="400"/>
        </w:sectPr>
      </w:pPr>
      <w:r w:rsidRPr="00907ED2">
        <w:rPr>
          <w:rFonts w:ascii="Consolas" w:hAnsi="Consolas"/>
        </w:rPr>
        <w:t>I am Alice, I was born in New York, and my favorite hobby is Reading.</w:t>
      </w:r>
    </w:p>
    <w:p w14:paraId="0CC305C1" w14:textId="77777777" w:rsidR="002A3F17" w:rsidRDefault="002A3F17" w:rsidP="002A3F17">
      <w:pPr>
        <w:pStyle w:val="ListParagraph"/>
        <w:jc w:val="both"/>
        <w:rPr>
          <w:rFonts w:ascii="Times New Roman" w:hAnsi="Times New Roman" w:cs="Times New Roman"/>
        </w:rPr>
      </w:pPr>
    </w:p>
    <w:p w14:paraId="1EE4C36E" w14:textId="77777777" w:rsidR="00590C9F" w:rsidRDefault="00590C9F" w:rsidP="002A3F17">
      <w:pPr>
        <w:pStyle w:val="ListParagraph"/>
        <w:jc w:val="both"/>
        <w:rPr>
          <w:rFonts w:ascii="Times New Roman" w:hAnsi="Times New Roman" w:cs="Times New Roman"/>
        </w:rPr>
      </w:pPr>
    </w:p>
    <w:p w14:paraId="70001D6C" w14:textId="77777777" w:rsidR="00590C9F" w:rsidRDefault="00590C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DF82188" w14:textId="492A1F50" w:rsidR="002A3F17" w:rsidRPr="002A3F17" w:rsidRDefault="002A3F17" w:rsidP="002A3F1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lastRenderedPageBreak/>
        <w:t xml:space="preserve">Write a program that prompts the user to enter </w:t>
      </w:r>
      <w:r w:rsidR="00BA74A8">
        <w:rPr>
          <w:rFonts w:ascii="Times New Roman" w:hAnsi="Times New Roman" w:cs="Times New Roman"/>
        </w:rPr>
        <w:t>3</w:t>
      </w:r>
      <w:r w:rsidRPr="002A3F17">
        <w:rPr>
          <w:rFonts w:ascii="Times New Roman" w:hAnsi="Times New Roman" w:cs="Times New Roman"/>
        </w:rPr>
        <w:t xml:space="preserve"> </w:t>
      </w:r>
      <w:r w:rsidR="00795114">
        <w:rPr>
          <w:rFonts w:ascii="Times New Roman" w:hAnsi="Times New Roman" w:cs="Times New Roman"/>
        </w:rPr>
        <w:t>inputs, &lt;input1&gt; &lt;input2&gt;</w:t>
      </w:r>
      <w:r w:rsidR="00BA74A8">
        <w:rPr>
          <w:rFonts w:ascii="Times New Roman" w:hAnsi="Times New Roman" w:cs="Times New Roman"/>
        </w:rPr>
        <w:t xml:space="preserve"> &lt;input3&gt;</w:t>
      </w:r>
      <w:r w:rsidR="00795114">
        <w:rPr>
          <w:rFonts w:ascii="Times New Roman" w:hAnsi="Times New Roman" w:cs="Times New Roman"/>
        </w:rPr>
        <w:t>,</w:t>
      </w:r>
      <w:r w:rsidRPr="002A3F17">
        <w:rPr>
          <w:rFonts w:ascii="Times New Roman" w:hAnsi="Times New Roman" w:cs="Times New Roman"/>
        </w:rPr>
        <w:t xml:space="preserve"> and</w:t>
      </w:r>
      <w:r w:rsidRPr="002A3F17">
        <w:rPr>
          <w:rFonts w:ascii="Times New Roman" w:hAnsi="Times New Roman" w:cs="Times New Roman"/>
        </w:rPr>
        <w:br/>
        <w:t xml:space="preserve">then prints </w:t>
      </w:r>
      <w:r w:rsidR="00795114">
        <w:rPr>
          <w:rFonts w:ascii="Times New Roman" w:hAnsi="Times New Roman" w:cs="Times New Roman"/>
        </w:rPr>
        <w:t xml:space="preserve">out </w:t>
      </w:r>
      <w:r w:rsidR="00BA74A8">
        <w:rPr>
          <w:rFonts w:ascii="Times New Roman" w:hAnsi="Times New Roman" w:cs="Times New Roman"/>
        </w:rPr>
        <w:t xml:space="preserve">the inputs </w:t>
      </w:r>
      <w:r w:rsidR="00795114">
        <w:rPr>
          <w:rFonts w:ascii="Times New Roman" w:hAnsi="Times New Roman" w:cs="Times New Roman"/>
        </w:rPr>
        <w:t xml:space="preserve">as the following results using </w:t>
      </w:r>
      <w:r w:rsidR="00795114" w:rsidRPr="00795114">
        <w:rPr>
          <w:rFonts w:ascii="Times New Roman" w:hAnsi="Times New Roman" w:cs="Times New Roman"/>
          <w:u w:val="single"/>
        </w:rPr>
        <w:t>end</w:t>
      </w:r>
      <w:r w:rsidR="00795114">
        <w:rPr>
          <w:rFonts w:ascii="Times New Roman" w:hAnsi="Times New Roman" w:cs="Times New Roman"/>
        </w:rPr>
        <w:t xml:space="preserve"> and </w:t>
      </w:r>
      <w:proofErr w:type="spellStart"/>
      <w:r w:rsidR="00795114" w:rsidRPr="00795114">
        <w:rPr>
          <w:rFonts w:ascii="Times New Roman" w:hAnsi="Times New Roman" w:cs="Times New Roman"/>
          <w:u w:val="single"/>
        </w:rPr>
        <w:t>sep</w:t>
      </w:r>
      <w:proofErr w:type="spellEnd"/>
      <w:r w:rsidR="00795114">
        <w:rPr>
          <w:rFonts w:ascii="Times New Roman" w:hAnsi="Times New Roman" w:cs="Times New Roman"/>
        </w:rPr>
        <w:t xml:space="preserve"> parameters in </w:t>
      </w:r>
      <w:r w:rsidR="00BA74A8">
        <w:rPr>
          <w:rFonts w:ascii="Times New Roman" w:hAnsi="Times New Roman" w:cs="Times New Roman"/>
        </w:rPr>
        <w:t xml:space="preserve">the </w:t>
      </w:r>
      <w:r w:rsidR="00795114">
        <w:rPr>
          <w:rFonts w:ascii="Times New Roman" w:hAnsi="Times New Roman" w:cs="Times New Roman"/>
        </w:rPr>
        <w:t xml:space="preserve">print function: </w:t>
      </w:r>
      <w:r w:rsidR="00795114" w:rsidRPr="00795114">
        <w:rPr>
          <w:rFonts w:ascii="Times New Roman" w:hAnsi="Times New Roman" w:cs="Times New Roman"/>
          <w:shd w:val="pct15" w:color="auto" w:fill="FFFFFF"/>
        </w:rPr>
        <w:t>&lt;input1</w:t>
      </w:r>
      <w:bookmarkStart w:id="0" w:name="_Hlk125997711"/>
      <w:r w:rsidR="00795114" w:rsidRPr="00795114">
        <w:rPr>
          <w:rFonts w:ascii="Times New Roman" w:hAnsi="Times New Roman" w:cs="Times New Roman"/>
          <w:shd w:val="pct15" w:color="auto" w:fill="FFFFFF"/>
        </w:rPr>
        <w:t>&gt;@_@&lt;input2&gt;</w:t>
      </w:r>
      <w:bookmarkEnd w:id="0"/>
      <w:r w:rsidR="00BA74A8" w:rsidRPr="00BA74A8">
        <w:rPr>
          <w:rFonts w:ascii="Times New Roman" w:hAnsi="Times New Roman" w:cs="Times New Roman"/>
          <w:shd w:val="pct15" w:color="auto" w:fill="FFFFFF"/>
        </w:rPr>
        <w:t>&gt;@_@&lt;input</w:t>
      </w:r>
      <w:r w:rsidR="00BA74A8">
        <w:rPr>
          <w:rFonts w:ascii="Times New Roman" w:hAnsi="Times New Roman" w:cs="Times New Roman"/>
          <w:shd w:val="pct15" w:color="auto" w:fill="FFFFFF"/>
        </w:rPr>
        <w:t>3</w:t>
      </w:r>
      <w:r w:rsidR="00BA74A8" w:rsidRPr="00BA74A8">
        <w:rPr>
          <w:rFonts w:ascii="Times New Roman" w:hAnsi="Times New Roman" w:cs="Times New Roman"/>
          <w:shd w:val="pct15" w:color="auto" w:fill="FFFFFF"/>
        </w:rPr>
        <w:t>&gt;</w:t>
      </w:r>
      <w:r w:rsidR="00795114" w:rsidRPr="00795114">
        <w:rPr>
          <w:rFonts w:ascii="Times New Roman" w:hAnsi="Times New Roman" w:cs="Times New Roman"/>
          <w:shd w:val="pct15" w:color="auto" w:fill="FFFFFF"/>
        </w:rPr>
        <w:t>^_^</w:t>
      </w:r>
    </w:p>
    <w:p w14:paraId="132B3BEB" w14:textId="6654EEED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7CA67438" w14:textId="337FD72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first </w:t>
      </w:r>
      <w:r w:rsidR="00795114">
        <w:rPr>
          <w:rFonts w:ascii="Consolas" w:hAnsi="Consolas" w:cs="Consolas"/>
        </w:rPr>
        <w:t>input</w:t>
      </w:r>
      <w:r>
        <w:rPr>
          <w:rFonts w:ascii="Consolas" w:hAnsi="Consolas" w:cs="Consolas"/>
        </w:rPr>
        <w:t xml:space="preserve">: </w:t>
      </w:r>
      <w:r w:rsidRPr="00BF2413">
        <w:rPr>
          <w:rFonts w:ascii="Consolas" w:hAnsi="Consolas" w:cs="Consolas"/>
        </w:rPr>
        <w:t>12</w:t>
      </w:r>
    </w:p>
    <w:p w14:paraId="18C57DFC" w14:textId="532BB311" w:rsidR="002A3F17" w:rsidRPr="00BF2413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second </w:t>
      </w:r>
      <w:r w:rsidR="00795114">
        <w:rPr>
          <w:rFonts w:ascii="Consolas" w:hAnsi="Consolas" w:cs="Consolas"/>
        </w:rPr>
        <w:t>input</w:t>
      </w:r>
      <w:r>
        <w:rPr>
          <w:rFonts w:ascii="Consolas" w:hAnsi="Consolas" w:cs="Consolas"/>
        </w:rPr>
        <w:t>: 8</w:t>
      </w:r>
    </w:p>
    <w:p w14:paraId="6B7EE6EA" w14:textId="215BA8B6" w:rsidR="002A3F17" w:rsidRDefault="00BA74A8" w:rsidP="002A3F17">
      <w:pPr>
        <w:pStyle w:val="ListParagraph"/>
        <w:rPr>
          <w:rFonts w:ascii="Consolas" w:hAnsi="Consolas" w:cs="Consolas"/>
        </w:rPr>
      </w:pPr>
      <w:r w:rsidRPr="00BA74A8">
        <w:rPr>
          <w:rFonts w:ascii="Consolas" w:hAnsi="Consolas" w:cs="Consolas"/>
        </w:rPr>
        <w:t>Your third input: 9</w:t>
      </w:r>
    </w:p>
    <w:p w14:paraId="546414A0" w14:textId="77777777" w:rsidR="00BA74A8" w:rsidRPr="00BF2413" w:rsidRDefault="00BA74A8" w:rsidP="002A3F17">
      <w:pPr>
        <w:pStyle w:val="ListParagraph"/>
        <w:rPr>
          <w:rFonts w:ascii="Consolas" w:hAnsi="Consolas" w:cs="Consolas"/>
        </w:rPr>
      </w:pPr>
    </w:p>
    <w:p w14:paraId="7E6D8BF3" w14:textId="7777777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009A26B6" w14:textId="66EC2F68" w:rsidR="00F42C1F" w:rsidRDefault="00BA74A8" w:rsidP="00F235E5">
      <w:pPr>
        <w:pStyle w:val="ListParagraph"/>
        <w:rPr>
          <w:rFonts w:ascii="Consolas" w:hAnsi="Consolas" w:cs="Consolas"/>
        </w:rPr>
      </w:pPr>
      <w:r w:rsidRPr="00BA74A8">
        <w:rPr>
          <w:rFonts w:ascii="Consolas" w:hAnsi="Consolas" w:cs="Consolas"/>
        </w:rPr>
        <w:t>12@_@8@_@9^_^</w:t>
      </w:r>
    </w:p>
    <w:p w14:paraId="0DE3A70A" w14:textId="77777777" w:rsidR="00BA74A8" w:rsidRDefault="00BA74A8" w:rsidP="00F235E5">
      <w:pPr>
        <w:pStyle w:val="ListParagraph"/>
        <w:rPr>
          <w:rFonts w:ascii="Consolas" w:hAnsi="Consolas" w:cs="Consolas"/>
        </w:rPr>
      </w:pPr>
    </w:p>
    <w:p w14:paraId="75E117E2" w14:textId="77777777" w:rsidR="002A3F17" w:rsidRPr="00AD78FB" w:rsidRDefault="002A3F17" w:rsidP="002A3F1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AD78FB">
        <w:rPr>
          <w:rFonts w:ascii="Times New Roman" w:hAnsi="Times New Roman" w:cs="Times New Roman"/>
        </w:rPr>
        <w:t>Write a program that prompts the user to enter two numbers and</w:t>
      </w:r>
      <w:r w:rsidRPr="00AD78FB">
        <w:rPr>
          <w:rFonts w:ascii="Times New Roman" w:hAnsi="Times New Roman" w:cs="Times New Roman"/>
        </w:rPr>
        <w:br/>
        <w:t>then prints the sum of the numbers.</w:t>
      </w:r>
    </w:p>
    <w:p w14:paraId="575E2EAA" w14:textId="4C39BEB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53310972" w14:textId="7777777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Your first number: </w:t>
      </w:r>
      <w:r w:rsidRPr="00BF2413">
        <w:rPr>
          <w:rFonts w:ascii="Consolas" w:hAnsi="Consolas" w:cs="Consolas"/>
        </w:rPr>
        <w:t>12</w:t>
      </w:r>
    </w:p>
    <w:p w14:paraId="1B444484" w14:textId="77777777" w:rsidR="002A3F17" w:rsidRPr="00BF2413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r second number: 8</w:t>
      </w:r>
    </w:p>
    <w:p w14:paraId="25053739" w14:textId="77777777" w:rsidR="002A3F17" w:rsidRPr="00BF2413" w:rsidRDefault="002A3F17" w:rsidP="002A3F17">
      <w:pPr>
        <w:pStyle w:val="ListParagraph"/>
        <w:rPr>
          <w:rFonts w:ascii="Consolas" w:hAnsi="Consolas" w:cs="Consolas"/>
        </w:rPr>
      </w:pPr>
    </w:p>
    <w:p w14:paraId="5424532F" w14:textId="77777777" w:rsidR="002A3F17" w:rsidRPr="007F013C" w:rsidRDefault="002A3F17" w:rsidP="002A3F17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109804E0" w14:textId="77777777" w:rsidR="002A3F17" w:rsidRDefault="002A3F17" w:rsidP="002A3F17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20</w:t>
      </w:r>
    </w:p>
    <w:p w14:paraId="15BCC7E2" w14:textId="77777777" w:rsidR="002A3F17" w:rsidRDefault="002A3F17" w:rsidP="002A3F17">
      <w:pPr>
        <w:pStyle w:val="ListParagraph"/>
        <w:rPr>
          <w:rFonts w:ascii="Times New Roman" w:hAnsi="Times New Roman" w:cs="Times New Roman"/>
        </w:rPr>
      </w:pPr>
    </w:p>
    <w:p w14:paraId="2425330D" w14:textId="32FFADD6" w:rsidR="00F42C1F" w:rsidRDefault="00F42C1F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Write a program that prompts the user to enter </w:t>
      </w:r>
      <w:r>
        <w:rPr>
          <w:rFonts w:ascii="Times New Roman" w:hAnsi="Times New Roman" w:cs="Times New Roman"/>
        </w:rPr>
        <w:t>a number and print this number in 4 decimals.</w:t>
      </w:r>
    </w:p>
    <w:p w14:paraId="4907EFDF" w14:textId="77777777" w:rsidR="00F42C1F" w:rsidRPr="00F42C1F" w:rsidRDefault="00F42C1F" w:rsidP="00F42C1F">
      <w:pPr>
        <w:pStyle w:val="ListParagraph"/>
        <w:rPr>
          <w:rFonts w:ascii="Times New Roman" w:hAnsi="Times New Roman" w:cs="Times New Roman"/>
        </w:rPr>
      </w:pPr>
    </w:p>
    <w:p w14:paraId="60974D2D" w14:textId="77777777" w:rsidR="00F42C1F" w:rsidRPr="00F42C1F" w:rsidRDefault="00F42C1F" w:rsidP="00F42C1F">
      <w:pPr>
        <w:ind w:left="720"/>
        <w:rPr>
          <w:rFonts w:ascii="Consolas" w:hAnsi="Consolas" w:cstheme="minorHAnsi"/>
          <w:i/>
          <w:iCs/>
          <w:u w:val="single"/>
        </w:rPr>
      </w:pPr>
      <w:r w:rsidRPr="00F42C1F">
        <w:rPr>
          <w:rFonts w:ascii="Consolas" w:hAnsi="Consolas" w:cstheme="minorHAnsi"/>
          <w:i/>
          <w:iCs/>
          <w:u w:val="single"/>
        </w:rPr>
        <w:t>Input example</w:t>
      </w:r>
    </w:p>
    <w:p w14:paraId="27789084" w14:textId="05C31369" w:rsidR="00F42C1F" w:rsidRPr="00F42C1F" w:rsidRDefault="00F42C1F" w:rsidP="00F42C1F">
      <w:pPr>
        <w:ind w:left="720"/>
        <w:rPr>
          <w:rFonts w:ascii="Consolas" w:hAnsi="Consolas" w:cs="Consolas"/>
        </w:rPr>
      </w:pPr>
      <w:r w:rsidRPr="00F42C1F">
        <w:rPr>
          <w:rFonts w:ascii="Consolas" w:hAnsi="Consolas" w:cs="Consolas"/>
        </w:rPr>
        <w:t xml:space="preserve">Your </w:t>
      </w:r>
      <w:r>
        <w:rPr>
          <w:rFonts w:ascii="Consolas" w:hAnsi="Consolas" w:cs="Consolas"/>
        </w:rPr>
        <w:t>number</w:t>
      </w:r>
      <w:r w:rsidRPr="00F42C1F">
        <w:rPr>
          <w:rFonts w:ascii="Consolas" w:hAnsi="Consolas" w:cs="Consolas"/>
        </w:rPr>
        <w:t xml:space="preserve">: </w:t>
      </w:r>
      <w:r>
        <w:rPr>
          <w:rFonts w:ascii="Consolas" w:hAnsi="Consolas" w:cs="Consolas"/>
        </w:rPr>
        <w:t>2</w:t>
      </w:r>
    </w:p>
    <w:p w14:paraId="574CD146" w14:textId="77777777" w:rsidR="00F42C1F" w:rsidRPr="00F42C1F" w:rsidRDefault="00F42C1F" w:rsidP="00F42C1F">
      <w:pPr>
        <w:ind w:left="720"/>
        <w:rPr>
          <w:rFonts w:ascii="Consolas" w:hAnsi="Consolas" w:cs="Consolas"/>
        </w:rPr>
      </w:pPr>
    </w:p>
    <w:p w14:paraId="3905428C" w14:textId="77777777" w:rsidR="00F42C1F" w:rsidRPr="00F42C1F" w:rsidRDefault="00F42C1F" w:rsidP="00F42C1F">
      <w:pPr>
        <w:ind w:left="720"/>
        <w:rPr>
          <w:rFonts w:ascii="Consolas" w:hAnsi="Consolas" w:cstheme="minorHAnsi"/>
          <w:i/>
          <w:iCs/>
          <w:u w:val="single"/>
        </w:rPr>
      </w:pPr>
      <w:r w:rsidRPr="00F42C1F">
        <w:rPr>
          <w:rFonts w:ascii="Consolas" w:hAnsi="Consolas" w:cstheme="minorHAnsi"/>
          <w:i/>
          <w:iCs/>
          <w:u w:val="single"/>
        </w:rPr>
        <w:t>Output example</w:t>
      </w:r>
    </w:p>
    <w:p w14:paraId="1424EC95" w14:textId="6D8872AA" w:rsidR="00F235E5" w:rsidRPr="00F42C1F" w:rsidRDefault="00F42C1F" w:rsidP="00F42C1F">
      <w:pPr>
        <w:ind w:left="720"/>
        <w:rPr>
          <w:rFonts w:ascii="Consolas" w:hAnsi="Consolas" w:cs="Consolas"/>
        </w:rPr>
      </w:pPr>
      <w:r>
        <w:rPr>
          <w:rFonts w:ascii="Consolas" w:hAnsi="Consolas" w:cs="Consolas"/>
        </w:rPr>
        <w:t>2.0000</w:t>
      </w:r>
    </w:p>
    <w:p w14:paraId="3E4DB196" w14:textId="45A2A454" w:rsidR="00F42C1F" w:rsidRDefault="00F42C1F" w:rsidP="00F235E5">
      <w:pPr>
        <w:pStyle w:val="ListParagraph"/>
        <w:rPr>
          <w:rFonts w:ascii="Consolas" w:hAnsi="Consolas" w:cs="Consolas"/>
        </w:rPr>
      </w:pPr>
    </w:p>
    <w:p w14:paraId="338A5EC2" w14:textId="0FB64092" w:rsidR="00F42C1F" w:rsidRPr="002A3F17" w:rsidRDefault="00F42C1F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 xml:space="preserve">Write a program that prompts the user to enter their age and then prints "You are [age] years old." </w:t>
      </w:r>
      <w:r w:rsidR="00AD78FB">
        <w:rPr>
          <w:rFonts w:ascii="Times New Roman" w:hAnsi="Times New Roman" w:cs="Times New Roman"/>
        </w:rPr>
        <w:t xml:space="preserve"> (Hint: integer)</w:t>
      </w:r>
    </w:p>
    <w:p w14:paraId="43BDE159" w14:textId="77777777" w:rsidR="00F42C1F" w:rsidRPr="007F013C" w:rsidRDefault="00F42C1F" w:rsidP="00F42C1F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Input example</w:t>
      </w:r>
    </w:p>
    <w:p w14:paraId="12181A20" w14:textId="3230AF9F" w:rsidR="00F42C1F" w:rsidRPr="00BF2413" w:rsidRDefault="00F42C1F" w:rsidP="00F42C1F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r age: 20</w:t>
      </w:r>
    </w:p>
    <w:p w14:paraId="41AEE629" w14:textId="77777777" w:rsidR="00F42C1F" w:rsidRPr="00BF2413" w:rsidRDefault="00F42C1F" w:rsidP="00F42C1F">
      <w:pPr>
        <w:pStyle w:val="ListParagraph"/>
        <w:rPr>
          <w:rFonts w:ascii="Consolas" w:hAnsi="Consolas" w:cs="Consolas"/>
        </w:rPr>
      </w:pPr>
    </w:p>
    <w:p w14:paraId="6DC096FF" w14:textId="77777777" w:rsidR="00F42C1F" w:rsidRPr="007F013C" w:rsidRDefault="00F42C1F" w:rsidP="00F42C1F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1EC81E42" w14:textId="4FAFBD7C" w:rsidR="00F42C1F" w:rsidRPr="00F42C1F" w:rsidRDefault="00F42C1F" w:rsidP="00F42C1F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>You are 20 years old.</w:t>
      </w:r>
    </w:p>
    <w:p w14:paraId="71981B99" w14:textId="77777777" w:rsidR="00F235E5" w:rsidRPr="00F42C1F" w:rsidRDefault="00F235E5" w:rsidP="00F235E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22ED961" w14:textId="6AA0FBDC" w:rsidR="003E2256" w:rsidRPr="002A3F17" w:rsidRDefault="005D5006" w:rsidP="00AD78F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 xml:space="preserve">Write a program to </w:t>
      </w:r>
      <w:r w:rsidRPr="00F0727B">
        <w:rPr>
          <w:rFonts w:ascii="Times New Roman" w:hAnsi="Times New Roman" w:cs="Times New Roman"/>
          <w:i/>
          <w:iCs/>
        </w:rPr>
        <w:t>input</w:t>
      </w:r>
      <w:r w:rsidR="00B663D2" w:rsidRPr="002A3F17">
        <w:rPr>
          <w:rFonts w:ascii="Times New Roman" w:hAnsi="Times New Roman" w:cs="Times New Roman"/>
        </w:rPr>
        <w:t xml:space="preserve"> a </w:t>
      </w:r>
      <w:r w:rsidR="00590C9F" w:rsidRPr="002A3F17">
        <w:rPr>
          <w:rFonts w:ascii="Times New Roman" w:hAnsi="Times New Roman" w:cs="Times New Roman"/>
        </w:rPr>
        <w:t xml:space="preserve">Fahrenheit </w:t>
      </w:r>
      <w:r w:rsidR="008E3D60" w:rsidRPr="002A3F17">
        <w:rPr>
          <w:rFonts w:ascii="Times New Roman" w:hAnsi="Times New Roman" w:cs="Times New Roman"/>
        </w:rPr>
        <w:t>temperature</w:t>
      </w:r>
      <w:r w:rsidR="00B663D2" w:rsidRPr="002A3F17">
        <w:rPr>
          <w:rFonts w:ascii="Times New Roman" w:hAnsi="Times New Roman" w:cs="Times New Roman"/>
        </w:rPr>
        <w:t xml:space="preserve">, </w:t>
      </w:r>
      <w:r w:rsidRPr="002A3F17">
        <w:rPr>
          <w:rFonts w:ascii="Times New Roman" w:hAnsi="Times New Roman" w:cs="Times New Roman"/>
        </w:rPr>
        <w:t xml:space="preserve">and then convert it to </w:t>
      </w:r>
      <w:r w:rsidR="00590C9F" w:rsidRPr="002A3F17">
        <w:rPr>
          <w:rFonts w:ascii="Times New Roman" w:hAnsi="Times New Roman" w:cs="Times New Roman"/>
        </w:rPr>
        <w:t>Celsius</w:t>
      </w:r>
      <w:r w:rsidRPr="002A3F17">
        <w:rPr>
          <w:rFonts w:ascii="Times New Roman" w:hAnsi="Times New Roman" w:cs="Times New Roman"/>
        </w:rPr>
        <w:t xml:space="preserve">. </w:t>
      </w:r>
      <w:r w:rsidR="007F013C" w:rsidRPr="002A3F17">
        <w:rPr>
          <w:rFonts w:ascii="Times New Roman" w:hAnsi="Times New Roman" w:cs="Times New Roman"/>
        </w:rPr>
        <w:t xml:space="preserve">Finally, </w:t>
      </w:r>
      <w:r w:rsidR="00057136" w:rsidRPr="002A3F17">
        <w:rPr>
          <w:rFonts w:ascii="Times New Roman" w:hAnsi="Times New Roman" w:cs="Times New Roman"/>
        </w:rPr>
        <w:t>print</w:t>
      </w:r>
      <w:r w:rsidR="00B663D2" w:rsidRPr="002A3F17">
        <w:rPr>
          <w:rFonts w:ascii="Times New Roman" w:hAnsi="Times New Roman" w:cs="Times New Roman"/>
        </w:rPr>
        <w:t xml:space="preserve"> the </w:t>
      </w:r>
      <w:r w:rsidR="008E3D60" w:rsidRPr="002A3F17">
        <w:rPr>
          <w:rFonts w:ascii="Times New Roman" w:hAnsi="Times New Roman" w:cs="Times New Roman"/>
        </w:rPr>
        <w:t>temperature</w:t>
      </w:r>
      <w:r w:rsidR="003E2256" w:rsidRPr="002A3F17">
        <w:rPr>
          <w:rFonts w:ascii="Times New Roman" w:hAnsi="Times New Roman" w:cs="Times New Roman"/>
        </w:rPr>
        <w:t xml:space="preserve"> </w:t>
      </w:r>
      <w:r w:rsidR="007F013C" w:rsidRPr="002A3F17">
        <w:rPr>
          <w:rFonts w:ascii="Times New Roman" w:hAnsi="Times New Roman" w:cs="Times New Roman"/>
        </w:rPr>
        <w:t xml:space="preserve">to the screen at 1 decimal place. </w:t>
      </w:r>
    </w:p>
    <w:p w14:paraId="6E86C0F4" w14:textId="0158FD97" w:rsidR="00B663D2" w:rsidRPr="00A74476" w:rsidRDefault="00B663D2" w:rsidP="00AD78FB">
      <w:pPr>
        <w:pStyle w:val="ListParagraph"/>
        <w:jc w:val="both"/>
        <w:rPr>
          <w:rFonts w:ascii="Consolas" w:hAnsi="Consolas" w:cs="Consolas"/>
          <w:lang w:val="de-DE"/>
        </w:rPr>
      </w:pPr>
      <w:r w:rsidRPr="00A74476">
        <w:rPr>
          <w:rFonts w:ascii="Consolas" w:hAnsi="Consolas" w:cstheme="minorHAnsi"/>
          <w:lang w:val="de-DE"/>
        </w:rPr>
        <w:t xml:space="preserve">Hint: </w:t>
      </w:r>
      <m:oMath>
        <m:r>
          <w:rPr>
            <w:rFonts w:ascii="Cambria Math" w:hAnsi="Cambria Math" w:cstheme="minorHAnsi"/>
          </w:rPr>
          <m:t>C</m:t>
        </m:r>
        <m:r>
          <w:rPr>
            <w:rFonts w:ascii="Cambria Math" w:hAnsi="Cambria Math" w:cstheme="minorHAnsi"/>
            <w:lang w:val="de-DE"/>
          </w:rPr>
          <m:t>=</m:t>
        </m:r>
        <m:f>
          <m:fPr>
            <m:ctrlPr>
              <w:rPr>
                <w:rFonts w:ascii="Cambria Math" w:hAnsi="Cambria Math" w:cstheme="minorHAnsi"/>
                <w:i/>
              </w:rPr>
            </m:ctrlPr>
          </m:fPr>
          <m:num>
            <m:r>
              <w:rPr>
                <w:rFonts w:ascii="Cambria Math" w:hAnsi="Cambria Math" w:cstheme="minorHAnsi"/>
                <w:lang w:val="de-DE"/>
              </w:rPr>
              <m:t>5</m:t>
            </m:r>
          </m:num>
          <m:den>
            <m:r>
              <w:rPr>
                <w:rFonts w:ascii="Cambria Math" w:hAnsi="Cambria Math" w:cstheme="minorHAnsi"/>
                <w:lang w:val="de-DE"/>
              </w:rPr>
              <m:t>9</m:t>
            </m:r>
          </m:den>
        </m:f>
        <m:r>
          <w:rPr>
            <w:rFonts w:ascii="Cambria Math" w:hAnsi="Cambria Math" w:cstheme="minorHAnsi"/>
            <w:lang w:val="de-DE"/>
          </w:rPr>
          <m:t>×(</m:t>
        </m:r>
        <m:r>
          <w:rPr>
            <w:rFonts w:ascii="Cambria Math" w:hAnsi="Cambria Math" w:cstheme="minorHAnsi"/>
          </w:rPr>
          <m:t>F</m:t>
        </m:r>
        <m:r>
          <w:rPr>
            <w:rFonts w:ascii="Cambria Math" w:hAnsi="Cambria Math" w:cstheme="minorHAnsi"/>
            <w:lang w:val="de-DE"/>
          </w:rPr>
          <m:t>-32)</m:t>
        </m:r>
      </m:oMath>
    </w:p>
    <w:p w14:paraId="43DEB4ED" w14:textId="1C849F79" w:rsidR="003E2256" w:rsidRPr="00A74476" w:rsidRDefault="003E2256" w:rsidP="00B663D2">
      <w:pPr>
        <w:pStyle w:val="ListParagraph"/>
        <w:rPr>
          <w:rFonts w:ascii="Consolas" w:hAnsi="Consolas" w:cstheme="minorHAnsi"/>
          <w:i/>
          <w:iCs/>
          <w:u w:val="single"/>
          <w:lang w:val="de-DE"/>
        </w:rPr>
      </w:pPr>
      <w:r w:rsidRPr="00A74476">
        <w:rPr>
          <w:rFonts w:ascii="Consolas" w:hAnsi="Consolas" w:cstheme="minorHAnsi"/>
          <w:i/>
          <w:iCs/>
          <w:u w:val="single"/>
          <w:lang w:val="de-DE"/>
        </w:rPr>
        <w:t>Input example</w:t>
      </w:r>
    </w:p>
    <w:p w14:paraId="2373ED1E" w14:textId="77777777" w:rsidR="00590C9F" w:rsidRPr="00A74476" w:rsidRDefault="00590C9F" w:rsidP="00590C9F">
      <w:pPr>
        <w:pStyle w:val="ListParagraph"/>
        <w:rPr>
          <w:rFonts w:ascii="Consolas" w:hAnsi="Consolas" w:cs="Consolas"/>
          <w:lang w:val="de-DE"/>
        </w:rPr>
      </w:pPr>
      <w:r w:rsidRPr="00A74476">
        <w:rPr>
          <w:rFonts w:ascii="Consolas" w:hAnsi="Consolas" w:cs="Consolas"/>
          <w:lang w:val="de-DE"/>
        </w:rPr>
        <w:t>Fahrenheit: 53.6</w:t>
      </w:r>
    </w:p>
    <w:p w14:paraId="1519A14D" w14:textId="134DBAFA" w:rsidR="003E2256" w:rsidRPr="00A74476" w:rsidRDefault="003E2256" w:rsidP="00B663D2">
      <w:pPr>
        <w:pStyle w:val="ListParagraph"/>
        <w:rPr>
          <w:rFonts w:ascii="Consolas" w:hAnsi="Consolas" w:cs="Consolas"/>
          <w:lang w:val="de-DE"/>
        </w:rPr>
      </w:pPr>
    </w:p>
    <w:p w14:paraId="280AD58C" w14:textId="4EDA5CB1" w:rsidR="003E2256" w:rsidRDefault="003E2256" w:rsidP="00B663D2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7F013C">
        <w:rPr>
          <w:rFonts w:ascii="Consolas" w:hAnsi="Consolas" w:cstheme="minorHAnsi"/>
          <w:i/>
          <w:iCs/>
          <w:u w:val="single"/>
        </w:rPr>
        <w:t>Output example</w:t>
      </w:r>
    </w:p>
    <w:p w14:paraId="4C74D829" w14:textId="0B787812" w:rsidR="00590C9F" w:rsidRPr="00BF2413" w:rsidRDefault="00590C9F" w:rsidP="00590C9F">
      <w:pPr>
        <w:pStyle w:val="ListParagraph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Celsius: </w:t>
      </w:r>
      <w:r w:rsidRPr="00BF2413">
        <w:rPr>
          <w:rFonts w:ascii="Consolas" w:hAnsi="Consolas" w:cs="Consolas"/>
        </w:rPr>
        <w:t>12</w:t>
      </w:r>
      <w:r w:rsidR="00A74476">
        <w:rPr>
          <w:rFonts w:ascii="Consolas" w:hAnsi="Consolas" w:cs="Consolas"/>
        </w:rPr>
        <w:t>.0</w:t>
      </w:r>
    </w:p>
    <w:p w14:paraId="27FA6802" w14:textId="77777777" w:rsidR="00590C9F" w:rsidRPr="007F013C" w:rsidRDefault="00590C9F" w:rsidP="00B663D2">
      <w:pPr>
        <w:pStyle w:val="ListParagraph"/>
        <w:rPr>
          <w:rFonts w:ascii="Consolas" w:hAnsi="Consolas" w:cstheme="minorHAnsi"/>
          <w:i/>
          <w:iCs/>
          <w:u w:val="single"/>
        </w:rPr>
      </w:pPr>
    </w:p>
    <w:p w14:paraId="2A2C9474" w14:textId="03DDDB8F" w:rsidR="007F013C" w:rsidRPr="002A3F17" w:rsidRDefault="007F013C" w:rsidP="003E225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lastRenderedPageBreak/>
        <w:t xml:space="preserve">Write a program </w:t>
      </w:r>
      <w:r w:rsidR="009A4BDE" w:rsidRPr="002A3F17">
        <w:rPr>
          <w:rFonts w:ascii="Times New Roman" w:hAnsi="Times New Roman" w:cs="Times New Roman"/>
        </w:rPr>
        <w:t>to calculate the perimeter and the area of the circle with input the radius from keyboard.</w:t>
      </w:r>
      <w:r w:rsidRPr="002A3F17">
        <w:rPr>
          <w:rFonts w:ascii="Times New Roman" w:hAnsi="Times New Roman" w:cs="Times New Roman"/>
        </w:rPr>
        <w:t xml:space="preserve"> </w:t>
      </w:r>
    </w:p>
    <w:p w14:paraId="713CC16E" w14:textId="77777777" w:rsidR="00F235E5" w:rsidRPr="002A3F17" w:rsidRDefault="00F235E5" w:rsidP="00F235E5">
      <w:pPr>
        <w:pStyle w:val="ListParagraph"/>
        <w:rPr>
          <w:rFonts w:ascii="Times New Roman" w:hAnsi="Times New Roman" w:cs="Times New Roman"/>
        </w:rPr>
      </w:pPr>
    </w:p>
    <w:p w14:paraId="15EE035C" w14:textId="2A9CE99E" w:rsidR="007F013C" w:rsidRPr="002A3F17" w:rsidRDefault="007F013C" w:rsidP="007F01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 xml:space="preserve">Input </w:t>
      </w:r>
      <w:r w:rsidR="003E2256" w:rsidRPr="002A3F17">
        <w:rPr>
          <w:rFonts w:ascii="Times New Roman" w:hAnsi="Times New Roman" w:cs="Times New Roman"/>
        </w:rPr>
        <w:t>a radius</w:t>
      </w:r>
      <w:r w:rsidRPr="002A3F17">
        <w:rPr>
          <w:rFonts w:ascii="Times New Roman" w:hAnsi="Times New Roman" w:cs="Times New Roman"/>
        </w:rPr>
        <w:t xml:space="preserve"> </w:t>
      </w:r>
      <w:r w:rsidR="007B5D29" w:rsidRPr="002A3F17">
        <w:rPr>
          <w:rFonts w:ascii="Times New Roman" w:hAnsi="Times New Roman" w:cs="Times New Roman"/>
        </w:rPr>
        <w:t xml:space="preserve">(r) </w:t>
      </w:r>
      <w:r w:rsidRPr="002A3F17">
        <w:rPr>
          <w:rFonts w:ascii="Times New Roman" w:hAnsi="Times New Roman" w:cs="Times New Roman"/>
        </w:rPr>
        <w:t>from keyboard.</w:t>
      </w:r>
    </w:p>
    <w:p w14:paraId="4390BAED" w14:textId="6F7F2386" w:rsidR="007F013C" w:rsidRPr="002A3F17" w:rsidRDefault="007F013C" w:rsidP="003E225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P</w:t>
      </w:r>
      <w:r w:rsidR="003E2256" w:rsidRPr="002A3F17">
        <w:rPr>
          <w:rFonts w:ascii="Times New Roman" w:hAnsi="Times New Roman" w:cs="Times New Roman"/>
        </w:rPr>
        <w:t xml:space="preserve">rint the perimeter and the area of </w:t>
      </w:r>
      <w:r w:rsidR="009A4BDE" w:rsidRPr="002A3F17">
        <w:rPr>
          <w:rFonts w:ascii="Times New Roman" w:hAnsi="Times New Roman" w:cs="Times New Roman"/>
        </w:rPr>
        <w:t>the</w:t>
      </w:r>
      <w:r w:rsidR="003E2256" w:rsidRPr="002A3F17">
        <w:rPr>
          <w:rFonts w:ascii="Times New Roman" w:hAnsi="Times New Roman" w:cs="Times New Roman"/>
        </w:rPr>
        <w:t xml:space="preserve"> circle </w:t>
      </w:r>
    </w:p>
    <w:p w14:paraId="21F42B2B" w14:textId="77777777" w:rsidR="009A4BDE" w:rsidRPr="002A3F17" w:rsidRDefault="003E2256" w:rsidP="003E2256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Required format</w:t>
      </w:r>
      <w:r w:rsidR="009A4BDE" w:rsidRPr="002A3F17">
        <w:rPr>
          <w:rFonts w:ascii="Times New Roman" w:hAnsi="Times New Roman" w:cs="Times New Roman"/>
        </w:rPr>
        <w:t xml:space="preserve"> of the output</w:t>
      </w:r>
      <w:r w:rsidRPr="002A3F17">
        <w:rPr>
          <w:rFonts w:ascii="Times New Roman" w:hAnsi="Times New Roman" w:cs="Times New Roman"/>
        </w:rPr>
        <w:t xml:space="preserve">: </w:t>
      </w:r>
    </w:p>
    <w:p w14:paraId="500691DE" w14:textId="77777777" w:rsidR="009A4BDE" w:rsidRPr="002A3F17" w:rsidRDefault="003E2256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4 decimals</w:t>
      </w:r>
    </w:p>
    <w:p w14:paraId="201F7F16" w14:textId="77777777" w:rsidR="009A4BDE" w:rsidRPr="002A3F17" w:rsidRDefault="003E2256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minimum field width = 10</w:t>
      </w:r>
    </w:p>
    <w:p w14:paraId="4597C8CC" w14:textId="4B8685DA" w:rsidR="003E2256" w:rsidRPr="002A3F17" w:rsidRDefault="009A4BDE" w:rsidP="009A4BDE">
      <w:pPr>
        <w:pStyle w:val="ListParagraph"/>
        <w:numPr>
          <w:ilvl w:val="1"/>
          <w:numId w:val="6"/>
        </w:numPr>
        <w:rPr>
          <w:rFonts w:ascii="Times New Roman" w:hAnsi="Times New Roman" w:cs="Times New Roman"/>
        </w:rPr>
      </w:pPr>
      <w:r w:rsidRPr="002A3F17">
        <w:rPr>
          <w:rFonts w:ascii="Times New Roman" w:hAnsi="Times New Roman" w:cs="Times New Roman"/>
        </w:rPr>
        <w:t>right</w:t>
      </w:r>
      <w:r w:rsidR="00634DF4" w:rsidRPr="002A3F17">
        <w:rPr>
          <w:rFonts w:ascii="Times New Roman" w:hAnsi="Times New Roman" w:cs="Times New Roman"/>
        </w:rPr>
        <w:t xml:space="preserve"> alignment</w:t>
      </w:r>
    </w:p>
    <w:p w14:paraId="02C9EC71" w14:textId="77777777" w:rsidR="00F235E5" w:rsidRPr="00F235E5" w:rsidRDefault="00F235E5" w:rsidP="00F235E5">
      <w:pPr>
        <w:ind w:left="1440"/>
        <w:rPr>
          <w:rFonts w:ascii="Times New Roman" w:hAnsi="Times New Roman" w:cs="Times New Roman"/>
          <w:sz w:val="28"/>
          <w:szCs w:val="28"/>
        </w:rPr>
      </w:pPr>
    </w:p>
    <w:p w14:paraId="4C4083CE" w14:textId="04D73A13" w:rsidR="009A4BDE" w:rsidRDefault="009A4BDE" w:rsidP="003E2256">
      <w:pPr>
        <w:pStyle w:val="ListParagraph"/>
        <w:rPr>
          <w:rFonts w:ascii="Consolas" w:hAnsi="Consolas" w:cstheme="minorHAnsi"/>
        </w:rPr>
      </w:pPr>
      <w:r>
        <w:rPr>
          <w:rFonts w:ascii="Consolas" w:hAnsi="Consolas" w:cstheme="minorHAnsi"/>
        </w:rPr>
        <w:t xml:space="preserve">Hint 1. </w:t>
      </w:r>
      <m:oMath>
        <m:r>
          <w:rPr>
            <w:rFonts w:ascii="Cambria Math" w:hAnsi="Cambria Math" w:cstheme="minorHAnsi"/>
          </w:rPr>
          <m:t>π=3.14</m:t>
        </m:r>
      </m:oMath>
      <w:r>
        <w:rPr>
          <w:rFonts w:ascii="Consolas" w:hAnsi="Consolas" w:cstheme="minorHAnsi"/>
        </w:rPr>
        <w:t>159</w:t>
      </w:r>
    </w:p>
    <w:p w14:paraId="5BCD64A5" w14:textId="62A7B056" w:rsidR="009A4BDE" w:rsidRDefault="009A4BDE" w:rsidP="003E2256">
      <w:pPr>
        <w:pStyle w:val="ListParagraph"/>
        <w:rPr>
          <w:rFonts w:ascii="Consolas" w:hAnsi="Consolas" w:cstheme="minorHAnsi"/>
        </w:rPr>
      </w:pPr>
      <w:r>
        <w:rPr>
          <w:rFonts w:ascii="Consolas" w:hAnsi="Consolas" w:cstheme="minorHAnsi"/>
        </w:rPr>
        <w:t xml:space="preserve">Hint 2. </w:t>
      </w:r>
      <w:r w:rsidRPr="009A4BDE">
        <w:rPr>
          <w:rFonts w:ascii="Consolas" w:hAnsi="Consolas" w:cstheme="minorHAnsi"/>
        </w:rPr>
        <w:t>perimeter (circumference) of a circle</w:t>
      </w:r>
      <w:r>
        <w:rPr>
          <w:rFonts w:ascii="Consolas" w:hAnsi="Consolas" w:cstheme="minorHAnsi"/>
        </w:rPr>
        <w:t xml:space="preserve">: </w:t>
      </w:r>
      <w:r>
        <w:rPr>
          <w:rFonts w:ascii="Segoe UI" w:hAnsi="Segoe UI" w:cs="Segoe UI"/>
          <w:color w:val="374151"/>
          <w:shd w:val="clear" w:color="auto" w:fill="F7F7F8"/>
        </w:rPr>
        <w:t>C = 2 * π * r</w:t>
      </w:r>
    </w:p>
    <w:p w14:paraId="05EBD60C" w14:textId="0879EFD6" w:rsidR="009A4BDE" w:rsidRDefault="009A4BDE" w:rsidP="003E2256">
      <w:pPr>
        <w:pStyle w:val="ListParagraph"/>
        <w:rPr>
          <w:rFonts w:ascii="Segoe UI" w:hAnsi="Segoe UI" w:cs="Segoe UI"/>
          <w:color w:val="374151"/>
          <w:shd w:val="clear" w:color="auto" w:fill="F7F7F8"/>
        </w:rPr>
      </w:pPr>
      <w:r>
        <w:rPr>
          <w:rFonts w:ascii="Consolas" w:hAnsi="Consolas" w:cstheme="minorHAnsi"/>
        </w:rPr>
        <w:t xml:space="preserve">Hint 3. Area of a circle: </w:t>
      </w:r>
      <w:r w:rsidR="007B5D29">
        <w:rPr>
          <w:rFonts w:ascii="Segoe UI" w:hAnsi="Segoe UI" w:cs="Segoe UI"/>
          <w:color w:val="374151"/>
          <w:shd w:val="clear" w:color="auto" w:fill="F7F7F8"/>
        </w:rPr>
        <w:t>A = π * r^2</w:t>
      </w:r>
    </w:p>
    <w:p w14:paraId="48F2A987" w14:textId="77777777" w:rsidR="00F235E5" w:rsidRPr="00BF2413" w:rsidRDefault="00F235E5" w:rsidP="003E2256">
      <w:pPr>
        <w:pStyle w:val="ListParagraph"/>
        <w:rPr>
          <w:rFonts w:ascii="Consolas" w:hAnsi="Consolas" w:cstheme="minorHAnsi"/>
        </w:rPr>
      </w:pPr>
    </w:p>
    <w:p w14:paraId="20B1DA37" w14:textId="77777777" w:rsidR="003E2256" w:rsidRPr="009A4BDE" w:rsidRDefault="003E2256" w:rsidP="003E2256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9A4BDE">
        <w:rPr>
          <w:rFonts w:ascii="Consolas" w:hAnsi="Consolas" w:cstheme="minorHAnsi"/>
          <w:i/>
          <w:iCs/>
          <w:u w:val="single"/>
        </w:rPr>
        <w:t>Input example</w:t>
      </w:r>
    </w:p>
    <w:p w14:paraId="14CE5874" w14:textId="62FFB86B" w:rsidR="003E2256" w:rsidRPr="00BF2413" w:rsidRDefault="009A4BDE" w:rsidP="003E2256">
      <w:pPr>
        <w:pStyle w:val="ListParagraph"/>
        <w:rPr>
          <w:rFonts w:ascii="Consolas" w:hAnsi="Consolas" w:cs="Consolas"/>
        </w:rPr>
      </w:pPr>
      <w:r w:rsidRPr="009A4BDE">
        <w:rPr>
          <w:rFonts w:ascii="Consolas" w:hAnsi="Consolas" w:cs="Consolas"/>
        </w:rPr>
        <w:t>Enter the radius of the circle: 10</w:t>
      </w:r>
    </w:p>
    <w:p w14:paraId="0C83E1C6" w14:textId="77777777" w:rsidR="009A4BDE" w:rsidRDefault="009A4BDE" w:rsidP="008E3D60">
      <w:pPr>
        <w:pStyle w:val="ListParagraph"/>
        <w:rPr>
          <w:rFonts w:ascii="Consolas" w:hAnsi="Consolas" w:cstheme="minorHAnsi"/>
          <w:i/>
          <w:iCs/>
        </w:rPr>
      </w:pPr>
    </w:p>
    <w:p w14:paraId="22B37992" w14:textId="0752BF5C" w:rsidR="00634DF4" w:rsidRPr="009A4BDE" w:rsidRDefault="003E2256" w:rsidP="008E3D60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9A4BDE">
        <w:rPr>
          <w:rFonts w:ascii="Consolas" w:hAnsi="Consolas" w:cstheme="minorHAnsi"/>
          <w:i/>
          <w:iCs/>
          <w:u w:val="single"/>
        </w:rPr>
        <w:t>Output example</w:t>
      </w:r>
    </w:p>
    <w:p w14:paraId="062BB198" w14:textId="6EAC748F" w:rsidR="009A4BDE" w:rsidRPr="009A4BDE" w:rsidRDefault="009A4BDE" w:rsidP="009A4BDE">
      <w:pPr>
        <w:pStyle w:val="ListParagraph"/>
        <w:rPr>
          <w:rFonts w:ascii="Consolas" w:hAnsi="Consolas" w:cstheme="minorHAnsi"/>
        </w:rPr>
      </w:pPr>
      <w:r w:rsidRPr="009A4BDE">
        <w:rPr>
          <w:rFonts w:ascii="Consolas" w:hAnsi="Consolas" w:cstheme="minorHAnsi"/>
        </w:rPr>
        <w:t>Perimeter:    62.831</w:t>
      </w:r>
      <w:r w:rsidR="007B5D29">
        <w:rPr>
          <w:rFonts w:ascii="Consolas" w:hAnsi="Consolas" w:cstheme="minorHAnsi"/>
        </w:rPr>
        <w:t>8</w:t>
      </w:r>
    </w:p>
    <w:p w14:paraId="571E818C" w14:textId="66EAA943" w:rsidR="00C946F8" w:rsidRDefault="009A4BDE" w:rsidP="009A4BDE">
      <w:pPr>
        <w:pStyle w:val="ListParagraph"/>
        <w:rPr>
          <w:rFonts w:ascii="Consolas" w:hAnsi="Consolas" w:cstheme="minorHAnsi"/>
        </w:rPr>
      </w:pPr>
      <w:r w:rsidRPr="009A4BDE">
        <w:rPr>
          <w:rFonts w:ascii="Consolas" w:hAnsi="Consolas" w:cstheme="minorHAnsi"/>
        </w:rPr>
        <w:t>Area:   314.1593</w:t>
      </w:r>
    </w:p>
    <w:p w14:paraId="2AB1C851" w14:textId="4897623A" w:rsidR="00C946F8" w:rsidRDefault="00C946F8" w:rsidP="009A4BDE">
      <w:pPr>
        <w:rPr>
          <w:rFonts w:ascii="Consolas" w:hAnsi="Consolas" w:cstheme="minorHAnsi"/>
        </w:rPr>
      </w:pPr>
    </w:p>
    <w:p w14:paraId="72A037CA" w14:textId="07892FBB" w:rsidR="002A3F17" w:rsidRDefault="002A3F17" w:rsidP="009A4BDE">
      <w:pPr>
        <w:rPr>
          <w:rFonts w:ascii="Consolas" w:hAnsi="Consolas" w:cstheme="minorHAnsi"/>
        </w:rPr>
      </w:pPr>
    </w:p>
    <w:p w14:paraId="34F8C96A" w14:textId="77777777" w:rsidR="002A3F17" w:rsidRPr="009A4BDE" w:rsidRDefault="002A3F17" w:rsidP="009A4BDE">
      <w:pPr>
        <w:rPr>
          <w:rFonts w:ascii="Consolas" w:hAnsi="Consolas" w:cstheme="minorHAnsi"/>
        </w:rPr>
      </w:pPr>
    </w:p>
    <w:p w14:paraId="626E5B75" w14:textId="40CDD810" w:rsidR="00F235E5" w:rsidRPr="00F235E5" w:rsidRDefault="00F235E5" w:rsidP="00F235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Stock Transaction Program</w:t>
      </w:r>
      <w:r>
        <w:rPr>
          <w:rFonts w:ascii="Times New Roman" w:hAnsi="Times New Roman" w:cs="Times New Roman"/>
        </w:rPr>
        <w:t xml:space="preserve"> (Q2.12 from textbook)</w:t>
      </w:r>
    </w:p>
    <w:p w14:paraId="3EB7831A" w14:textId="77777777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Last month, Joe purchased some stock in Acme Software, Inc. Here are the details of the purchase:</w:t>
      </w:r>
    </w:p>
    <w:p w14:paraId="212D4FFE" w14:textId="79508BD0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he number of shares that Joe purchased was 2,000.</w:t>
      </w:r>
    </w:p>
    <w:p w14:paraId="62628B0E" w14:textId="77777777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When Joe purchased the stock, he paid $40.00 per share.</w:t>
      </w:r>
    </w:p>
    <w:p w14:paraId="797D725F" w14:textId="74B3301A" w:rsidR="00F235E5" w:rsidRPr="00F235E5" w:rsidRDefault="00F235E5" w:rsidP="00F235E5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Joe paid his stockbroker a commission that amounted to 3 percent of the amount he paid for the stock.</w:t>
      </w:r>
    </w:p>
    <w:p w14:paraId="5C99A1FE" w14:textId="77777777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wo weeks later, Joe sold the stock. Here are the details of the sale:</w:t>
      </w:r>
    </w:p>
    <w:p w14:paraId="0CE8744E" w14:textId="2C4AFFC8" w:rsidR="00F235E5" w:rsidRP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The number of shares that Joe sold was 2,000.</w:t>
      </w:r>
    </w:p>
    <w:p w14:paraId="4CC27E72" w14:textId="54436708" w:rsidR="00F235E5" w:rsidRP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He sold the stock for $42.75 per share.</w:t>
      </w:r>
    </w:p>
    <w:p w14:paraId="5C79B866" w14:textId="7DB4EB07" w:rsidR="00F235E5" w:rsidRDefault="00F235E5" w:rsidP="00F235E5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>He paid his stockbroker another commission that amounted to 3 percent of the amount he received for the stock.</w:t>
      </w:r>
    </w:p>
    <w:p w14:paraId="20A96DD8" w14:textId="77777777" w:rsidR="00C52918" w:rsidRPr="00C52918" w:rsidRDefault="00C52918" w:rsidP="00C52918">
      <w:pPr>
        <w:rPr>
          <w:rFonts w:ascii="Times New Roman" w:hAnsi="Times New Roman" w:cs="Times New Roman"/>
        </w:rPr>
      </w:pPr>
    </w:p>
    <w:p w14:paraId="44A40ADA" w14:textId="58BA2E04" w:rsidR="00F235E5" w:rsidRPr="00F235E5" w:rsidRDefault="00F235E5" w:rsidP="00F235E5">
      <w:pPr>
        <w:ind w:left="360"/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Write a program </w:t>
      </w:r>
      <w:r w:rsidR="00C52918">
        <w:rPr>
          <w:rFonts w:ascii="Times New Roman" w:hAnsi="Times New Roman" w:cs="Times New Roman"/>
        </w:rPr>
        <w:t>do the following processes.</w:t>
      </w:r>
    </w:p>
    <w:p w14:paraId="37FFAC11" w14:textId="49078DF7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how many shares he bought.</w:t>
      </w:r>
    </w:p>
    <w:p w14:paraId="20005D49" w14:textId="35B7BDD3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price per share he bought.</w:t>
      </w:r>
    </w:p>
    <w:p w14:paraId="4369300B" w14:textId="023700E8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commission rate.</w:t>
      </w:r>
    </w:p>
    <w:p w14:paraId="132A68D9" w14:textId="2D47EF2E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how many shares he sold.</w:t>
      </w:r>
    </w:p>
    <w:p w14:paraId="3BAF93A6" w14:textId="64FA0F95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price per share he sold.</w:t>
      </w:r>
    </w:p>
    <w:p w14:paraId="6834AF5A" w14:textId="14416B80" w:rsidR="00C52918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the commission rate of sale.</w:t>
      </w:r>
    </w:p>
    <w:p w14:paraId="64413951" w14:textId="6111820D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money joe paid for the stock.</w:t>
      </w:r>
    </w:p>
    <w:p w14:paraId="3540B663" w14:textId="15A0199C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commission Joe paid his broker when he bought the stock.</w:t>
      </w:r>
    </w:p>
    <w:p w14:paraId="24BDCCFC" w14:textId="77D4A6B4" w:rsidR="00C946F8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isplay t</w:t>
      </w:r>
      <w:r w:rsidR="00F235E5" w:rsidRPr="00F235E5">
        <w:rPr>
          <w:rFonts w:ascii="Times New Roman" w:hAnsi="Times New Roman" w:cs="Times New Roman"/>
        </w:rPr>
        <w:t>he amount for which Joe sold the stock.</w:t>
      </w:r>
    </w:p>
    <w:p w14:paraId="274486A8" w14:textId="55238F8D" w:rsidR="00F235E5" w:rsidRPr="00F235E5" w:rsidRDefault="00C52918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play t</w:t>
      </w:r>
      <w:r w:rsidR="00F235E5" w:rsidRPr="00F235E5">
        <w:rPr>
          <w:rFonts w:ascii="Times New Roman" w:hAnsi="Times New Roman" w:cs="Times New Roman"/>
        </w:rPr>
        <w:t>he amount of commission Joe paid his broker when he sold the stock.</w:t>
      </w:r>
    </w:p>
    <w:p w14:paraId="34A0769A" w14:textId="3D9D9DA6" w:rsidR="00F235E5" w:rsidRDefault="00F235E5" w:rsidP="00F235E5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F235E5">
        <w:rPr>
          <w:rFonts w:ascii="Times New Roman" w:hAnsi="Times New Roman" w:cs="Times New Roman"/>
        </w:rPr>
        <w:t xml:space="preserve">Display the amount of money that Joe had left when he sold the stock and paid his broker (both times). It this amount is positive, then Joe made a profit. It the amount is </w:t>
      </w:r>
      <w:r w:rsidR="00C52918" w:rsidRPr="00F235E5">
        <w:rPr>
          <w:rFonts w:ascii="Times New Roman" w:hAnsi="Times New Roman" w:cs="Times New Roman"/>
        </w:rPr>
        <w:t>negative</w:t>
      </w:r>
      <w:r w:rsidRPr="00F235E5">
        <w:rPr>
          <w:rFonts w:ascii="Times New Roman" w:hAnsi="Times New Roman" w:cs="Times New Roman"/>
        </w:rPr>
        <w:t>, then Joe lost money.</w:t>
      </w:r>
    </w:p>
    <w:p w14:paraId="6BB7144D" w14:textId="572B9B51" w:rsidR="00F235E5" w:rsidRDefault="00F235E5" w:rsidP="00F235E5">
      <w:pPr>
        <w:rPr>
          <w:rFonts w:ascii="Times New Roman" w:hAnsi="Times New Roman" w:cs="Times New Roman"/>
        </w:rPr>
      </w:pPr>
    </w:p>
    <w:p w14:paraId="3EF2679D" w14:textId="161E3784" w:rsidR="00F235E5" w:rsidRPr="00F235E5" w:rsidRDefault="00F235E5" w:rsidP="00F235E5">
      <w:pPr>
        <w:ind w:left="720"/>
        <w:rPr>
          <w:rFonts w:ascii="Times New Roman" w:hAnsi="Times New Roman" w:cs="Times New Roman"/>
        </w:rPr>
      </w:pPr>
    </w:p>
    <w:p w14:paraId="45F82E81" w14:textId="11689B98" w:rsidR="002B4F31" w:rsidRDefault="002B4F31" w:rsidP="002B4F31">
      <w:pPr>
        <w:pStyle w:val="ListParagraph"/>
        <w:rPr>
          <w:rFonts w:ascii="Consolas" w:hAnsi="Consolas" w:cstheme="minorHAnsi"/>
        </w:rPr>
      </w:pPr>
    </w:p>
    <w:p w14:paraId="7525DCE0" w14:textId="77777777" w:rsidR="002A3F17" w:rsidRPr="00BF2413" w:rsidRDefault="002A3F17" w:rsidP="002B4F31">
      <w:pPr>
        <w:pStyle w:val="ListParagraph"/>
        <w:rPr>
          <w:rFonts w:ascii="Consolas" w:hAnsi="Consolas" w:cstheme="minorHAnsi"/>
        </w:rPr>
      </w:pPr>
    </w:p>
    <w:p w14:paraId="377BEAB4" w14:textId="671E2CD4" w:rsidR="002B4F31" w:rsidRPr="00F235E5" w:rsidRDefault="002B4F31" w:rsidP="002B4F31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F235E5">
        <w:rPr>
          <w:rFonts w:ascii="Consolas" w:hAnsi="Consolas" w:cstheme="minorHAnsi"/>
          <w:i/>
          <w:iCs/>
          <w:u w:val="single"/>
        </w:rPr>
        <w:t>Input example</w:t>
      </w:r>
    </w:p>
    <w:p w14:paraId="0BAAB9A7" w14:textId="2FA10014" w:rsidR="002B4F31" w:rsidRPr="00BF2413" w:rsidRDefault="002B4F31" w:rsidP="002B4F31">
      <w:pPr>
        <w:pStyle w:val="ListParagraph"/>
        <w:rPr>
          <w:rFonts w:ascii="Consolas" w:hAnsi="Consolas" w:cstheme="minorHAnsi"/>
        </w:rPr>
      </w:pPr>
    </w:p>
    <w:p w14:paraId="4E8CD2E3" w14:textId="51E06539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ow many shares he bought: 2000</w:t>
      </w:r>
    </w:p>
    <w:p w14:paraId="29644FB0" w14:textId="21B72B8B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Price per share he bought: 40</w:t>
      </w:r>
    </w:p>
    <w:p w14:paraId="2F124435" w14:textId="53B70F7E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Commission rate of purchase: 0.03</w:t>
      </w:r>
    </w:p>
    <w:p w14:paraId="033D54C1" w14:textId="3378CD91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ow many shares he sold: 2000</w:t>
      </w:r>
    </w:p>
    <w:p w14:paraId="69483765" w14:textId="706BF743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Price per share he sold: 42.75</w:t>
      </w:r>
    </w:p>
    <w:p w14:paraId="223112FF" w14:textId="209871AF" w:rsidR="002B4F31" w:rsidRPr="00BF2413" w:rsidRDefault="002B4F31" w:rsidP="002B4F31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Commission rate of sale: 0.03</w:t>
      </w:r>
    </w:p>
    <w:p w14:paraId="72C68EF8" w14:textId="77777777" w:rsidR="002B4F31" w:rsidRPr="00BF2413" w:rsidRDefault="002B4F31" w:rsidP="002B4F31">
      <w:pPr>
        <w:pStyle w:val="ListParagraph"/>
        <w:rPr>
          <w:rFonts w:ascii="Consolas" w:hAnsi="Consolas" w:cstheme="minorHAnsi"/>
        </w:rPr>
      </w:pPr>
    </w:p>
    <w:p w14:paraId="2735C6F7" w14:textId="134E1567" w:rsidR="00C946F8" w:rsidRPr="00F235E5" w:rsidRDefault="002B4F31" w:rsidP="00C946F8">
      <w:pPr>
        <w:pStyle w:val="ListParagraph"/>
        <w:rPr>
          <w:rFonts w:ascii="Consolas" w:hAnsi="Consolas" w:cstheme="minorHAnsi"/>
          <w:i/>
          <w:iCs/>
          <w:u w:val="single"/>
        </w:rPr>
      </w:pPr>
      <w:r w:rsidRPr="00F235E5">
        <w:rPr>
          <w:rFonts w:ascii="Consolas" w:hAnsi="Consolas" w:cstheme="minorHAnsi"/>
          <w:i/>
          <w:iCs/>
          <w:u w:val="single"/>
        </w:rPr>
        <w:t>Output example</w:t>
      </w:r>
    </w:p>
    <w:p w14:paraId="3597C731" w14:textId="1AC1742D" w:rsidR="002B4F31" w:rsidRPr="00BF2413" w:rsidRDefault="002B4F31" w:rsidP="00C946F8">
      <w:pPr>
        <w:pStyle w:val="ListParagraph"/>
        <w:rPr>
          <w:rFonts w:ascii="Consolas" w:hAnsi="Consolas" w:cstheme="minorHAnsi"/>
        </w:rPr>
      </w:pPr>
    </w:p>
    <w:p w14:paraId="0A929FDE" w14:textId="46D6AA5B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800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for the stock.</w:t>
      </w:r>
    </w:p>
    <w:p w14:paraId="3056B815" w14:textId="53BF3E28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24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to his broker when he bought this stock.</w:t>
      </w:r>
    </w:p>
    <w:p w14:paraId="384BDEC8" w14:textId="6FD780DB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received 85500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for the stock.</w:t>
      </w:r>
    </w:p>
    <w:p w14:paraId="281A1BA6" w14:textId="2EBF97A9" w:rsidR="002B4F31" w:rsidRPr="00BF2413" w:rsidRDefault="002B4F31" w:rsidP="00C946F8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>He paid 2565</w:t>
      </w:r>
      <w:r w:rsidR="00C52918">
        <w:rPr>
          <w:rFonts w:ascii="Consolas" w:hAnsi="Consolas" w:cstheme="minorHAnsi"/>
        </w:rPr>
        <w:t>.0</w:t>
      </w:r>
      <w:r w:rsidRPr="00BF2413">
        <w:rPr>
          <w:rFonts w:ascii="Consolas" w:hAnsi="Consolas" w:cstheme="minorHAnsi"/>
        </w:rPr>
        <w:t xml:space="preserve"> to his broker when he sold this stock.</w:t>
      </w:r>
    </w:p>
    <w:p w14:paraId="10F0CC29" w14:textId="072A00F8" w:rsidR="004277BD" w:rsidRDefault="002B4F31" w:rsidP="004277BD">
      <w:pPr>
        <w:pStyle w:val="ListParagraph"/>
        <w:rPr>
          <w:rFonts w:ascii="Consolas" w:hAnsi="Consolas" w:cstheme="minorHAnsi"/>
        </w:rPr>
      </w:pPr>
      <w:r w:rsidRPr="00BF2413">
        <w:rPr>
          <w:rFonts w:ascii="Consolas" w:hAnsi="Consolas" w:cstheme="minorHAnsi"/>
        </w:rPr>
        <w:t xml:space="preserve">He </w:t>
      </w:r>
      <w:r w:rsidR="00F235E5">
        <w:rPr>
          <w:rFonts w:ascii="Consolas" w:hAnsi="Consolas" w:cstheme="minorHAnsi"/>
        </w:rPr>
        <w:t>left</w:t>
      </w:r>
      <w:r w:rsidRPr="00BF2413">
        <w:rPr>
          <w:rFonts w:ascii="Consolas" w:hAnsi="Consolas" w:cstheme="minorHAnsi"/>
        </w:rPr>
        <w:t xml:space="preserve"> 535.</w:t>
      </w:r>
      <w:r w:rsidR="00C52918">
        <w:rPr>
          <w:rFonts w:ascii="Consolas" w:hAnsi="Consolas" w:cstheme="minorHAnsi"/>
        </w:rPr>
        <w:t>0</w:t>
      </w:r>
    </w:p>
    <w:p w14:paraId="48B9F534" w14:textId="77777777" w:rsidR="004277BD" w:rsidRPr="004277BD" w:rsidRDefault="004277BD" w:rsidP="004277BD">
      <w:pPr>
        <w:rPr>
          <w:rFonts w:ascii="Consolas" w:hAnsi="Consolas" w:cstheme="minorHAnsi"/>
        </w:rPr>
      </w:pPr>
    </w:p>
    <w:sectPr w:rsidR="004277BD" w:rsidRPr="004277BD" w:rsidSect="000C312E">
      <w:type w:val="continuous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427C9" w14:textId="77777777" w:rsidR="000C312E" w:rsidRDefault="000C312E" w:rsidP="002A3F17">
      <w:r>
        <w:separator/>
      </w:r>
    </w:p>
  </w:endnote>
  <w:endnote w:type="continuationSeparator" w:id="0">
    <w:p w14:paraId="7FD8EB53" w14:textId="77777777" w:rsidR="000C312E" w:rsidRDefault="000C312E" w:rsidP="002A3F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1683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06F2B11" w14:textId="6CE7CE3C" w:rsidR="002A3F17" w:rsidRDefault="002A3F1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E3A281" w14:textId="77777777" w:rsidR="002A3F17" w:rsidRDefault="002A3F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8918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74C042" w14:textId="77777777" w:rsidR="00590C9F" w:rsidRDefault="00590C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009725" w14:textId="77777777" w:rsidR="00590C9F" w:rsidRDefault="00590C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A4A84" w14:textId="77777777" w:rsidR="000C312E" w:rsidRDefault="000C312E" w:rsidP="002A3F17">
      <w:r>
        <w:separator/>
      </w:r>
    </w:p>
  </w:footnote>
  <w:footnote w:type="continuationSeparator" w:id="0">
    <w:p w14:paraId="5918CD61" w14:textId="77777777" w:rsidR="000C312E" w:rsidRDefault="000C312E" w:rsidP="002A3F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328797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DA206A"/>
    <w:multiLevelType w:val="hybridMultilevel"/>
    <w:tmpl w:val="10A4E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75E0E"/>
    <w:multiLevelType w:val="hybridMultilevel"/>
    <w:tmpl w:val="ED7C6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6979E5"/>
    <w:multiLevelType w:val="hybridMultilevel"/>
    <w:tmpl w:val="3856B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C47C7"/>
    <w:multiLevelType w:val="hybridMultilevel"/>
    <w:tmpl w:val="B29A4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189F"/>
    <w:multiLevelType w:val="hybridMultilevel"/>
    <w:tmpl w:val="692C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F198B"/>
    <w:multiLevelType w:val="hybridMultilevel"/>
    <w:tmpl w:val="29E82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E496DCD"/>
    <w:multiLevelType w:val="hybridMultilevel"/>
    <w:tmpl w:val="3028CF38"/>
    <w:lvl w:ilvl="0" w:tplc="D4208D54">
      <w:start w:val="1"/>
      <w:numFmt w:val="decimal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3ED17CE"/>
    <w:multiLevelType w:val="hybridMultilevel"/>
    <w:tmpl w:val="D03058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CD309D"/>
    <w:multiLevelType w:val="hybridMultilevel"/>
    <w:tmpl w:val="78F846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D200F23"/>
    <w:multiLevelType w:val="hybridMultilevel"/>
    <w:tmpl w:val="C1BAAA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73045865">
    <w:abstractNumId w:val="3"/>
  </w:num>
  <w:num w:numId="2" w16cid:durableId="11080239">
    <w:abstractNumId w:val="5"/>
  </w:num>
  <w:num w:numId="3" w16cid:durableId="115608883">
    <w:abstractNumId w:val="1"/>
  </w:num>
  <w:num w:numId="4" w16cid:durableId="677074885">
    <w:abstractNumId w:val="8"/>
  </w:num>
  <w:num w:numId="5" w16cid:durableId="866286376">
    <w:abstractNumId w:val="0"/>
  </w:num>
  <w:num w:numId="6" w16cid:durableId="285696926">
    <w:abstractNumId w:val="7"/>
  </w:num>
  <w:num w:numId="7" w16cid:durableId="191765951">
    <w:abstractNumId w:val="6"/>
  </w:num>
  <w:num w:numId="8" w16cid:durableId="235209997">
    <w:abstractNumId w:val="10"/>
  </w:num>
  <w:num w:numId="9" w16cid:durableId="1389304189">
    <w:abstractNumId w:val="9"/>
  </w:num>
  <w:num w:numId="10" w16cid:durableId="791559141">
    <w:abstractNumId w:val="2"/>
  </w:num>
  <w:num w:numId="11" w16cid:durableId="2650422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1NDAwNzU1MLAwMTJX0lEKTi0uzszPAykwrQUAB8LegCwAAAA="/>
  </w:docVars>
  <w:rsids>
    <w:rsidRoot w:val="00B663D2"/>
    <w:rsid w:val="00057136"/>
    <w:rsid w:val="000C312E"/>
    <w:rsid w:val="001B6231"/>
    <w:rsid w:val="001D212D"/>
    <w:rsid w:val="00264FA2"/>
    <w:rsid w:val="002A3F17"/>
    <w:rsid w:val="002B4F31"/>
    <w:rsid w:val="003E2256"/>
    <w:rsid w:val="004277BD"/>
    <w:rsid w:val="00590C9F"/>
    <w:rsid w:val="005D5006"/>
    <w:rsid w:val="0060210A"/>
    <w:rsid w:val="00634DF4"/>
    <w:rsid w:val="00647E21"/>
    <w:rsid w:val="006C6CB9"/>
    <w:rsid w:val="00756848"/>
    <w:rsid w:val="00795114"/>
    <w:rsid w:val="007B5D29"/>
    <w:rsid w:val="007F013C"/>
    <w:rsid w:val="008E3D60"/>
    <w:rsid w:val="009A4BDE"/>
    <w:rsid w:val="009B7545"/>
    <w:rsid w:val="00A74476"/>
    <w:rsid w:val="00AD78FB"/>
    <w:rsid w:val="00B663D2"/>
    <w:rsid w:val="00BA74A8"/>
    <w:rsid w:val="00BF2413"/>
    <w:rsid w:val="00C52918"/>
    <w:rsid w:val="00C73B50"/>
    <w:rsid w:val="00C946F8"/>
    <w:rsid w:val="00CB1ADF"/>
    <w:rsid w:val="00CD2BD8"/>
    <w:rsid w:val="00DA5A4D"/>
    <w:rsid w:val="00DB62E9"/>
    <w:rsid w:val="00F014E4"/>
    <w:rsid w:val="00F0727B"/>
    <w:rsid w:val="00F235E5"/>
    <w:rsid w:val="00F277B0"/>
    <w:rsid w:val="00F42C1F"/>
    <w:rsid w:val="00FA7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F2B15"/>
  <w14:defaultImageDpi w14:val="32767"/>
  <w15:chartTrackingRefBased/>
  <w15:docId w15:val="{64DFC500-833D-AF4C-944B-8B63C533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3D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E3D60"/>
    <w:rPr>
      <w:color w:val="808080"/>
    </w:rPr>
  </w:style>
  <w:style w:type="paragraph" w:styleId="ListBullet">
    <w:name w:val="List Bullet"/>
    <w:basedOn w:val="Normal"/>
    <w:uiPriority w:val="99"/>
    <w:unhideWhenUsed/>
    <w:rsid w:val="005D5006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F1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F17"/>
  </w:style>
  <w:style w:type="paragraph" w:styleId="Footer">
    <w:name w:val="footer"/>
    <w:basedOn w:val="Normal"/>
    <w:link w:val="FooterChar"/>
    <w:uiPriority w:val="99"/>
    <w:unhideWhenUsed/>
    <w:rsid w:val="002A3F1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F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1747AAE-8702-754C-95BC-C1586AF21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ie Wang</dc:creator>
  <cp:keywords/>
  <dc:description/>
  <cp:lastModifiedBy>Chen, Cheng-Bang</cp:lastModifiedBy>
  <cp:revision>4</cp:revision>
  <dcterms:created xsi:type="dcterms:W3CDTF">2024-02-01T21:05:00Z</dcterms:created>
  <dcterms:modified xsi:type="dcterms:W3CDTF">2024-02-05T15:56:00Z</dcterms:modified>
</cp:coreProperties>
</file>